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74EA3" w14:textId="5DB05351" w:rsidR="00476E3F" w:rsidRPr="00476E3F" w:rsidRDefault="000B2E3E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B2E3E">
        <w:rPr>
          <w:rFonts w:ascii="Times New Roman" w:eastAsia="Times New Roman" w:hAnsi="Times New Roman" w:cs="Times New Roman" w:hint="eastAsia"/>
          <w:sz w:val="24"/>
          <w:szCs w:val="24"/>
        </w:rPr>
        <w:t>(T18)</w:t>
      </w:r>
      <w:r w:rsidRPr="000B2E3E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0B2E3E">
        <w:rPr>
          <w:rFonts w:ascii="Times New Roman" w:eastAsia="Times New Roman" w:hAnsi="Times New Roman" w:cs="Times New Roman" w:hint="eastAsia"/>
          <w:sz w:val="24"/>
          <w:szCs w:val="24"/>
        </w:rPr>
        <w:t>CommandLine</w:t>
      </w:r>
      <w:proofErr w:type="spellEnd"/>
      <w:r w:rsidRPr="000B2E3E">
        <w:rPr>
          <w:rFonts w:ascii="新細明體" w:eastAsia="新細明體" w:hAnsi="新細明體" w:cs="新細明體" w:hint="eastAsia"/>
          <w:sz w:val="24"/>
          <w:szCs w:val="24"/>
        </w:rPr>
        <w:t>執行</w:t>
      </w:r>
      <w:proofErr w:type="spellStart"/>
      <w:r w:rsidRPr="000B2E3E">
        <w:rPr>
          <w:rFonts w:ascii="Times New Roman" w:eastAsia="Times New Roman" w:hAnsi="Times New Roman" w:cs="Times New Roman" w:hint="eastAsia"/>
          <w:sz w:val="24"/>
          <w:szCs w:val="24"/>
        </w:rPr>
        <w:t>SqlMetal</w:t>
      </w:r>
      <w:proofErr w:type="spellEnd"/>
      <w:r w:rsidRPr="000B2E3E">
        <w:rPr>
          <w:rFonts w:ascii="新細明體" w:eastAsia="新細明體" w:hAnsi="新細明體" w:cs="新細明體" w:hint="eastAsia"/>
          <w:sz w:val="24"/>
          <w:szCs w:val="24"/>
        </w:rPr>
        <w:t>自動生成</w:t>
      </w:r>
      <w:proofErr w:type="spellStart"/>
      <w:r w:rsidRPr="000B2E3E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proofErr w:type="spellEnd"/>
      <w:r w:rsidR="00476E3F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476E3F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76E3F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476E3F">
        <w:rPr>
          <w:rFonts w:ascii="Times New Roman" w:eastAsia="Times New Roman" w:hAnsi="Times New Roman" w:cs="Times New Roman"/>
          <w:sz w:val="24"/>
          <w:szCs w:val="24"/>
        </w:rPr>
        <w:br/>
      </w:r>
      <w:r w:rsidR="00476E3F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76E3F">
        <w:rPr>
          <w:rFonts w:ascii="Times New Roman" w:eastAsia="Times New Roman" w:hAnsi="Times New Roman" w:cs="Times New Roman"/>
          <w:sz w:val="24"/>
          <w:szCs w:val="24"/>
        </w:rPr>
        <w:br/>
      </w:r>
      <w:r w:rsidRPr="000B2E3E">
        <w:rPr>
          <w:rFonts w:ascii="Times New Roman" w:eastAsia="Times New Roman" w:hAnsi="Times New Roman" w:cs="Times New Roman" w:hint="eastAsia"/>
          <w:sz w:val="24"/>
          <w:szCs w:val="24"/>
        </w:rPr>
        <w:t>(T18)</w:t>
      </w:r>
      <w:r w:rsidRPr="000B2E3E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0B2E3E">
        <w:rPr>
          <w:rFonts w:ascii="Times New Roman" w:eastAsia="Times New Roman" w:hAnsi="Times New Roman" w:cs="Times New Roman" w:hint="eastAsia"/>
          <w:sz w:val="24"/>
          <w:szCs w:val="24"/>
        </w:rPr>
        <w:t>CommandLine</w:t>
      </w:r>
      <w:proofErr w:type="spellEnd"/>
      <w:r w:rsidRPr="000B2E3E">
        <w:rPr>
          <w:rFonts w:ascii="新細明體" w:eastAsia="新細明體" w:hAnsi="新細明體" w:cs="新細明體" w:hint="eastAsia"/>
          <w:sz w:val="24"/>
          <w:szCs w:val="24"/>
        </w:rPr>
        <w:t>執行</w:t>
      </w:r>
      <w:proofErr w:type="spellStart"/>
      <w:r w:rsidRPr="000B2E3E">
        <w:rPr>
          <w:rFonts w:ascii="Times New Roman" w:eastAsia="Times New Roman" w:hAnsi="Times New Roman" w:cs="Times New Roman" w:hint="eastAsia"/>
          <w:sz w:val="24"/>
          <w:szCs w:val="24"/>
        </w:rPr>
        <w:t>SqlMetal</w:t>
      </w:r>
      <w:proofErr w:type="spellEnd"/>
      <w:r w:rsidRPr="000B2E3E">
        <w:rPr>
          <w:rFonts w:ascii="新細明體" w:eastAsia="新細明體" w:hAnsi="新細明體" w:cs="新細明體" w:hint="eastAsia"/>
          <w:sz w:val="24"/>
          <w:szCs w:val="24"/>
        </w:rPr>
        <w:t>自動生成</w:t>
      </w:r>
      <w:proofErr w:type="spellStart"/>
      <w:r w:rsidRPr="000B2E3E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proofErr w:type="spellEnd"/>
      <w:r w:rsidR="00476E3F">
        <w:rPr>
          <w:rFonts w:ascii="新細明體" w:eastAsia="新細明體" w:hAnsi="新細明體" w:cs="新細明體"/>
          <w:sz w:val="24"/>
          <w:szCs w:val="24"/>
        </w:rPr>
        <w:br/>
      </w:r>
      <w:r w:rsidR="00476E3F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76E3F">
        <w:rPr>
          <w:rFonts w:ascii="Times New Roman" w:eastAsia="Times New Roman" w:hAnsi="Times New Roman" w:cs="Times New Roman"/>
          <w:sz w:val="24"/>
          <w:szCs w:val="24"/>
        </w:rPr>
        <w:br/>
      </w:r>
      <w:r w:rsidR="00476E3F" w:rsidRPr="00476E3F">
        <w:rPr>
          <w:rFonts w:ascii="Times New Roman" w:eastAsia="Times New Roman" w:hAnsi="Times New Roman" w:cs="Times New Roman"/>
          <w:sz w:val="24"/>
          <w:szCs w:val="24"/>
        </w:rPr>
        <w:t>0. Introduction</w:t>
      </w:r>
    </w:p>
    <w:p w14:paraId="0080A453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22CC736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 xml:space="preserve">1. Web Form Application - </w:t>
      </w:r>
      <w:proofErr w:type="spellStart"/>
      <w:r w:rsidRPr="00476E3F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476E3F">
        <w:rPr>
          <w:rFonts w:ascii="Times New Roman" w:eastAsia="Times New Roman" w:hAnsi="Times New Roman" w:cs="Times New Roman"/>
          <w:sz w:val="24"/>
          <w:szCs w:val="24"/>
        </w:rPr>
        <w:t xml:space="preserve"> Query</w:t>
      </w:r>
    </w:p>
    <w:p w14:paraId="6AE35242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2DD7AC02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1.2. Set up SQL Authentication</w:t>
      </w:r>
    </w:p>
    <w:p w14:paraId="45EE9048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C2205E7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 xml:space="preserve">2. Using </w:t>
      </w:r>
      <w:proofErr w:type="spellStart"/>
      <w:r w:rsidRPr="00476E3F">
        <w:rPr>
          <w:rFonts w:ascii="Times New Roman" w:eastAsia="Times New Roman" w:hAnsi="Times New Roman" w:cs="Times New Roman"/>
          <w:sz w:val="24"/>
          <w:szCs w:val="24"/>
        </w:rPr>
        <w:t>SqlMetal</w:t>
      </w:r>
      <w:proofErr w:type="spellEnd"/>
      <w:r w:rsidRPr="00476E3F">
        <w:rPr>
          <w:rFonts w:ascii="Times New Roman" w:eastAsia="Times New Roman" w:hAnsi="Times New Roman" w:cs="Times New Roman"/>
          <w:sz w:val="24"/>
          <w:szCs w:val="24"/>
        </w:rPr>
        <w:t xml:space="preserve"> to create DBML</w:t>
      </w:r>
    </w:p>
    <w:p w14:paraId="70495066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79E3F08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3. Asp.Net Web Application with existing DBML</w:t>
      </w:r>
    </w:p>
    <w:p w14:paraId="1CE4F7FD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3.1. Create Web Application</w:t>
      </w:r>
    </w:p>
    <w:p w14:paraId="170A75D6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3.2. Create Web Application</w:t>
      </w:r>
    </w:p>
    <w:p w14:paraId="07574CD1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3.3. Add existing DBML</w:t>
      </w:r>
    </w:p>
    <w:p w14:paraId="3B2A98A3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3.4. WebForm1.aspx</w:t>
      </w:r>
    </w:p>
    <w:p w14:paraId="6C2E6D38" w14:textId="77777777" w:rsidR="00476E3F" w:rsidRPr="00476E3F" w:rsidRDefault="00476E3F" w:rsidP="004B4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3.4.1. WebForm1.aspx</w:t>
      </w:r>
    </w:p>
    <w:p w14:paraId="7A56AB63" w14:textId="362FE9F8" w:rsidR="001647E8" w:rsidRDefault="00476E3F" w:rsidP="004B48E3">
      <w:pPr>
        <w:spacing w:after="0"/>
      </w:pPr>
      <w:r w:rsidRPr="00476E3F">
        <w:rPr>
          <w:rFonts w:ascii="Times New Roman" w:eastAsia="Times New Roman" w:hAnsi="Times New Roman" w:cs="Times New Roman"/>
          <w:sz w:val="24"/>
          <w:szCs w:val="24"/>
        </w:rPr>
        <w:t>3.4.2. WebForm1.aspx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9F9EFFF" w14:textId="77777777" w:rsidR="001647E8" w:rsidRDefault="001647E8" w:rsidP="004B48E3">
      <w:pPr>
        <w:spacing w:after="0"/>
      </w:pPr>
      <w:r>
        <w:rPr>
          <w:sz w:val="48"/>
          <w:szCs w:val="48"/>
        </w:rPr>
        <w:t>0. Introduction</w:t>
      </w:r>
    </w:p>
    <w:p w14:paraId="3478ED5E" w14:textId="77777777" w:rsidR="001647E8" w:rsidRDefault="001647E8" w:rsidP="004B48E3">
      <w:pPr>
        <w:spacing w:after="0"/>
      </w:pPr>
    </w:p>
    <w:p w14:paraId="1E36FFEC" w14:textId="77777777" w:rsidR="001647E8" w:rsidRDefault="001647E8" w:rsidP="004B48E3">
      <w:pPr>
        <w:spacing w:after="0"/>
      </w:pPr>
    </w:p>
    <w:p w14:paraId="3F04D33B" w14:textId="77777777" w:rsidR="001647E8" w:rsidRDefault="001647E8" w:rsidP="004B48E3">
      <w:pPr>
        <w:spacing w:after="0"/>
      </w:pPr>
      <w:r>
        <w:t xml:space="preserve">In the previous tutorial, we use visual studio to creat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 xml:space="preserve"> classes.</w:t>
      </w:r>
    </w:p>
    <w:p w14:paraId="372857C0" w14:textId="77777777" w:rsidR="001647E8" w:rsidRDefault="001647E8" w:rsidP="004B48E3">
      <w:pPr>
        <w:spacing w:after="0"/>
      </w:pPr>
      <w:r>
        <w:t xml:space="preserve">This tutorial will demonstrate using </w:t>
      </w:r>
      <w:proofErr w:type="spellStart"/>
      <w:r>
        <w:t>SqlMetal</w:t>
      </w:r>
      <w:proofErr w:type="spellEnd"/>
      <w:r>
        <w:t xml:space="preserve"> to creat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 xml:space="preserve"> classes.</w:t>
      </w:r>
    </w:p>
    <w:p w14:paraId="21BB2802" w14:textId="77777777" w:rsidR="001647E8" w:rsidRDefault="001647E8" w:rsidP="004B48E3">
      <w:pPr>
        <w:spacing w:after="0"/>
      </w:pPr>
    </w:p>
    <w:p w14:paraId="23FAA49A" w14:textId="77777777" w:rsidR="001647E8" w:rsidRDefault="001647E8" w:rsidP="004B48E3">
      <w:pPr>
        <w:spacing w:after="0"/>
      </w:pPr>
      <w:r>
        <w:rPr>
          <w:sz w:val="48"/>
          <w:szCs w:val="48"/>
        </w:rPr>
        <w:t xml:space="preserve">1. Web Form Application -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Query</w:t>
      </w:r>
    </w:p>
    <w:p w14:paraId="6189738C" w14:textId="77777777" w:rsidR="001647E8" w:rsidRDefault="001647E8" w:rsidP="004B48E3">
      <w:pPr>
        <w:spacing w:after="0"/>
      </w:pPr>
    </w:p>
    <w:p w14:paraId="7122A643" w14:textId="77777777" w:rsidR="001647E8" w:rsidRDefault="001647E8" w:rsidP="004B48E3">
      <w:pPr>
        <w:spacing w:after="0"/>
      </w:pPr>
      <w:r>
        <w:rPr>
          <w:sz w:val="36"/>
          <w:szCs w:val="36"/>
        </w:rPr>
        <w:t>1.1. TSQL</w:t>
      </w:r>
    </w:p>
    <w:p w14:paraId="59514177" w14:textId="77777777" w:rsidR="001647E8" w:rsidRDefault="001647E8" w:rsidP="004B48E3">
      <w:pPr>
        <w:spacing w:after="0"/>
      </w:pPr>
    </w:p>
    <w:p w14:paraId="1D494614" w14:textId="77777777" w:rsidR="001647E8" w:rsidRDefault="001647E8" w:rsidP="004B48E3">
      <w:pPr>
        <w:spacing w:after="0"/>
      </w:pPr>
      <w:r>
        <w:t>Database --&gt; Right Click --&gt; New Database --&gt;</w:t>
      </w:r>
    </w:p>
    <w:p w14:paraId="1F122A8F" w14:textId="77777777" w:rsidR="001647E8" w:rsidRDefault="001647E8" w:rsidP="004B48E3">
      <w:pPr>
        <w:spacing w:after="0"/>
      </w:pPr>
      <w:r>
        <w:t xml:space="preserve">Database </w:t>
      </w:r>
      <w:proofErr w:type="gramStart"/>
      <w:r>
        <w:t>Name :</w:t>
      </w:r>
      <w:proofErr w:type="gramEnd"/>
      <w:r>
        <w:t xml:space="preserve"> Sample</w:t>
      </w:r>
    </w:p>
    <w:p w14:paraId="16F779C2" w14:textId="77777777" w:rsidR="001647E8" w:rsidRDefault="001647E8" w:rsidP="004B48E3">
      <w:pPr>
        <w:spacing w:after="0"/>
      </w:pPr>
      <w:r>
        <w:t xml:space="preserve">Options --&gt; Recovery </w:t>
      </w:r>
      <w:proofErr w:type="gramStart"/>
      <w:r>
        <w:t>Model :</w:t>
      </w:r>
      <w:proofErr w:type="gramEnd"/>
      <w:r>
        <w:t xml:space="preserve"> Simple</w:t>
      </w:r>
    </w:p>
    <w:p w14:paraId="2F06B7BB" w14:textId="77777777" w:rsidR="001647E8" w:rsidRDefault="001647E8" w:rsidP="004B48E3">
      <w:pPr>
        <w:spacing w:after="0"/>
      </w:pPr>
    </w:p>
    <w:p w14:paraId="2FC359E0" w14:textId="6E399BCA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5341134C" wp14:editId="7F189C85">
            <wp:extent cx="5274310" cy="240030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BB127" w14:textId="77777777" w:rsidR="001647E8" w:rsidRDefault="001647E8" w:rsidP="004B48E3">
      <w:pPr>
        <w:spacing w:after="0"/>
      </w:pPr>
    </w:p>
    <w:p w14:paraId="7CA809A5" w14:textId="77777777" w:rsidR="001647E8" w:rsidRDefault="001647E8" w:rsidP="004B48E3">
      <w:pPr>
        <w:spacing w:after="0"/>
      </w:pPr>
    </w:p>
    <w:p w14:paraId="5586EF1C" w14:textId="77777777" w:rsidR="001647E8" w:rsidRDefault="001647E8" w:rsidP="004B48E3">
      <w:pPr>
        <w:spacing w:after="0"/>
      </w:pPr>
    </w:p>
    <w:p w14:paraId="348FDBDD" w14:textId="77777777" w:rsidR="001647E8" w:rsidRDefault="001647E8" w:rsidP="004B48E3">
      <w:pPr>
        <w:spacing w:after="0"/>
      </w:pPr>
      <w:r>
        <w:t xml:space="preserve">--Create a Sample </w:t>
      </w:r>
      <w:proofErr w:type="spellStart"/>
      <w:r>
        <w:t>DataBase</w:t>
      </w:r>
      <w:proofErr w:type="spellEnd"/>
      <w:r>
        <w:t xml:space="preserve"> and Run the following TSQL </w:t>
      </w:r>
    </w:p>
    <w:p w14:paraId="0DF28D32" w14:textId="77777777" w:rsidR="001647E8" w:rsidRDefault="001647E8" w:rsidP="004B48E3">
      <w:pPr>
        <w:spacing w:after="0"/>
      </w:pPr>
    </w:p>
    <w:p w14:paraId="2D1F7DD3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C2AC625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0003FA7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Team can have many Gamers</w:t>
      </w:r>
    </w:p>
    <w:p w14:paraId="2496A4B7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Gamer can have One Team.</w:t>
      </w:r>
    </w:p>
    <w:p w14:paraId="4239B90E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is One to Many </w:t>
      </w:r>
      <w:proofErr w:type="gramStart"/>
      <w:r>
        <w:rPr>
          <w:rFonts w:ascii="Consolas" w:hAnsi="Consolas"/>
          <w:color w:val="008000"/>
          <w:sz w:val="18"/>
          <w:szCs w:val="18"/>
        </w:rPr>
        <w:t>Relationship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3B7D14AB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88EC202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eam Id==4 has no Gamer.</w:t>
      </w:r>
    </w:p>
    <w:p w14:paraId="27B5910F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amer Id==7 has no Team.</w:t>
      </w:r>
    </w:p>
    <w:p w14:paraId="7B8AA71D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13A0C5B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7AF8CC9B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35CE5670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47D6D18A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7318695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204C7BC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6F6DAE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CFAC1E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0AB0C5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2C6668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6192E7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4D69B4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50DD0AA9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Team') IS NOT NULL</w:t>
      </w:r>
    </w:p>
    <w:p w14:paraId="4AEEE14A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945C34D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4623EA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09A8A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597629C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AEDC01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3AEA5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3C7BCC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660E6F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s</w:t>
      </w:r>
    </w:p>
    <w:p w14:paraId="0244A38D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1E4308EE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CBA487D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17BAC7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0942EE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D7BC9E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26BC06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C21D4A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EA9E38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AC477F9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E3B7D0C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B391D4A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92550E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79CE65D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3E45B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50565B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1B9DB5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7DF12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989106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006DB1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4E7D0953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Insert Data</w:t>
      </w:r>
    </w:p>
    <w:p w14:paraId="2DDB8FE4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5B2BF664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1_Guard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uard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984EFE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2E1B38FF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2_Assassinat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ssassinato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66567E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22110108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3_Soldi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oldi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16160E8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0FCF6553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4_Civil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ivil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6EC7BE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F197E9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55D733D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1AC616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72E10C3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2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45C95A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94A6A98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3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E82E73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44AB476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4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FA0609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2C641B7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5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oo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D3D707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BED27AC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6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art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17BC56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DA11AB0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7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etal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89BDEA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74763AB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 ----------------------------------------------------------</w:t>
      </w:r>
    </w:p>
    <w:p w14:paraId="78C770A8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1. --------------------------------</w:t>
      </w:r>
    </w:p>
    <w:p w14:paraId="1639DF8F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4542349C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GetGamers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17E91F56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563F7D6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727C58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BD19E6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B62DB6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Gamer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F044841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254B4BC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A6894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EE5CAA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65ABBE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s</w:t>
      </w:r>
      <w:proofErr w:type="spellEnd"/>
    </w:p>
    <w:p w14:paraId="537A6486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96F53F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EF57BD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A9D58D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1656F71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B712542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EAF1B55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EB87B3A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</w:p>
    <w:p w14:paraId="265C108D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F3B8B5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01B62C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B6753A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2. --------------------------------</w:t>
      </w:r>
    </w:p>
    <w:p w14:paraId="4BBBF13C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Update Stored Procedure</w:t>
      </w:r>
    </w:p>
    <w:p w14:paraId="0422695C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3730AABD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Insert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6112F6F7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F99478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65B0D05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E0F4B0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BD95E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Insert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2C49E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51D2446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Insert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05721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F69BF9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8CA5B1A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InsertGamer</w:t>
      </w:r>
      <w:proofErr w:type="spellEnd"/>
    </w:p>
    <w:p w14:paraId="1615BE6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36339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66B85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scor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4BBE00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typ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68EBD12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CF8226C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64D5CA0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E76CB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941CB3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scor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yp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1D1189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367C7A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0F5227A5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3. --------------------------------</w:t>
      </w:r>
    </w:p>
    <w:p w14:paraId="5DC797D1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Update Stored Procedure</w:t>
      </w:r>
    </w:p>
    <w:p w14:paraId="4D181394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2FB3E8C3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23F54C12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474101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39A8CD0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B18D976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5B4BCD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Update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77B95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C0DE51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Update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1B97AE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969CC8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2096715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UpdateGamer</w:t>
      </w:r>
      <w:proofErr w:type="spellEnd"/>
    </w:p>
    <w:p w14:paraId="7DC45838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0795EB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3394C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4DF91B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scor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FE5602A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typ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DA6E07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35FDC0FF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2E1BE0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4489C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5678D90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0AE8C1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341A388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 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82B42F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EB4DE2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4BBBC25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1AFEE2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B1134C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73E135E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4. --------------------------------</w:t>
      </w:r>
    </w:p>
    <w:p w14:paraId="4379BEF0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elete Stored Procedure</w:t>
      </w:r>
    </w:p>
    <w:p w14:paraId="309EC319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55AF5B9D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Delete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435A8574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2BE90CE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3C5E442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39D2A560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1F25D8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Delete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2FBC4BC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FB71E0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Delete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0832E2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95035B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AEB29F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DeleteGamer</w:t>
      </w:r>
      <w:proofErr w:type="spellEnd"/>
      <w:r>
        <w:rPr>
          <w:rFonts w:ascii="Consolas" w:hAnsi="Consolas"/>
          <w:sz w:val="18"/>
          <w:szCs w:val="18"/>
        </w:rPr>
        <w:t xml:space="preserve"> 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54073B47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479F181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532AC1E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</w:p>
    <w:p w14:paraId="4401D4F6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53C7F2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2A5BF1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5615FBE6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5. --------------------------------</w:t>
      </w:r>
    </w:p>
    <w:p w14:paraId="246D8E1C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5.1. --------------------------------</w:t>
      </w:r>
    </w:p>
    <w:p w14:paraId="19F17CB3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elete Stored Procedure</w:t>
      </w:r>
    </w:p>
    <w:p w14:paraId="60499F2A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036BFAAF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GetGamerByTeam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607CB8AE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BC5D26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F24FE5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93F7D9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C300F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GamerBy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0828FD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319736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GamerBy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6C7201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5E96C9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CB71C3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ByTeam</w:t>
      </w:r>
      <w:proofErr w:type="spellEnd"/>
    </w:p>
    <w:p w14:paraId="0FD8306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team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3C52B0A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@team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</w:p>
    <w:p w14:paraId="6E11201B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209A738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760C91D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team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</w:p>
    <w:p w14:paraId="0710391A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proofErr w:type="gramEnd"/>
    </w:p>
    <w:p w14:paraId="146B4C9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eam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656AB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4BC852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</w:p>
    <w:p w14:paraId="1F4C7DA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team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47C9B99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6A1E10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411031B7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5.2. --------------------------------</w:t>
      </w:r>
    </w:p>
    <w:p w14:paraId="25501485" w14:textId="77777777" w:rsidR="001647E8" w:rsidRDefault="001647E8" w:rsidP="004B48E3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st</w:t>
      </w:r>
    </w:p>
    <w:p w14:paraId="0C300065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am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8BE082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ByTeam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U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30AF73" w14:textId="77777777" w:rsidR="001647E8" w:rsidRDefault="001647E8" w:rsidP="004B48E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team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C7888B" w14:textId="77777777" w:rsidR="001647E8" w:rsidRDefault="001647E8" w:rsidP="004B48E3">
      <w:pPr>
        <w:spacing w:after="0"/>
      </w:pPr>
      <w:r>
        <w:rPr>
          <w:sz w:val="36"/>
          <w:szCs w:val="36"/>
        </w:rPr>
        <w:t>1.2. Set up SQL Authentication</w:t>
      </w:r>
    </w:p>
    <w:p w14:paraId="30CE3E6C" w14:textId="77777777" w:rsidR="001647E8" w:rsidRDefault="001647E8" w:rsidP="004B48E3">
      <w:pPr>
        <w:spacing w:after="0"/>
      </w:pPr>
    </w:p>
    <w:p w14:paraId="733D8DDF" w14:textId="77777777" w:rsidR="001647E8" w:rsidRDefault="001647E8" w:rsidP="004B48E3">
      <w:pPr>
        <w:spacing w:after="0"/>
      </w:pPr>
    </w:p>
    <w:p w14:paraId="1B789FA5" w14:textId="77777777" w:rsidR="001647E8" w:rsidRDefault="001647E8" w:rsidP="004B48E3">
      <w:pPr>
        <w:spacing w:after="0"/>
      </w:pPr>
      <w:r>
        <w:rPr>
          <w:sz w:val="18"/>
          <w:szCs w:val="18"/>
        </w:rPr>
        <w:t>In SQL server</w:t>
      </w:r>
    </w:p>
    <w:p w14:paraId="7D914BB0" w14:textId="77777777" w:rsidR="001647E8" w:rsidRDefault="001647E8" w:rsidP="004B48E3">
      <w:pPr>
        <w:spacing w:after="0"/>
      </w:pPr>
      <w:r>
        <w:t>Object Explorer --&gt; Security --&gt; Logins --&gt; New Logins</w:t>
      </w:r>
    </w:p>
    <w:p w14:paraId="4A119B78" w14:textId="77777777" w:rsidR="001647E8" w:rsidRDefault="001647E8" w:rsidP="004B48E3">
      <w:pPr>
        <w:spacing w:after="0"/>
      </w:pPr>
      <w:r>
        <w:t>--&gt; </w:t>
      </w:r>
    </w:p>
    <w:p w14:paraId="2086203D" w14:textId="77777777" w:rsidR="001647E8" w:rsidRDefault="001647E8" w:rsidP="004B48E3">
      <w:pPr>
        <w:spacing w:after="0"/>
      </w:pPr>
      <w:r>
        <w:t>General Tab</w:t>
      </w:r>
    </w:p>
    <w:p w14:paraId="548F8F3D" w14:textId="77777777" w:rsidR="001647E8" w:rsidRDefault="001647E8" w:rsidP="004B48E3">
      <w:pPr>
        <w:spacing w:after="0"/>
      </w:pPr>
      <w:r>
        <w:lastRenderedPageBreak/>
        <w:t xml:space="preserve">Login </w:t>
      </w:r>
      <w:proofErr w:type="gramStart"/>
      <w:r>
        <w:t>Name :</w:t>
      </w:r>
      <w:proofErr w:type="gramEnd"/>
    </w:p>
    <w:p w14:paraId="2276F127" w14:textId="77777777" w:rsidR="001647E8" w:rsidRDefault="001647E8" w:rsidP="004B48E3">
      <w:pPr>
        <w:spacing w:after="0"/>
      </w:pPr>
      <w:r>
        <w:rPr>
          <w:b/>
          <w:bCs/>
        </w:rPr>
        <w:t>Tester</w:t>
      </w:r>
    </w:p>
    <w:p w14:paraId="480E1E6A" w14:textId="77777777" w:rsidR="001647E8" w:rsidRDefault="001647E8" w:rsidP="004B48E3">
      <w:pPr>
        <w:spacing w:after="0"/>
      </w:pPr>
      <w:r>
        <w:t>Password:</w:t>
      </w:r>
    </w:p>
    <w:p w14:paraId="60B199A7" w14:textId="77777777" w:rsidR="001647E8" w:rsidRDefault="001647E8" w:rsidP="004B48E3">
      <w:pPr>
        <w:spacing w:after="0"/>
      </w:pPr>
      <w:r>
        <w:rPr>
          <w:b/>
          <w:bCs/>
        </w:rPr>
        <w:t>1234</w:t>
      </w:r>
    </w:p>
    <w:p w14:paraId="18609102" w14:textId="77777777" w:rsidR="001647E8" w:rsidRDefault="001647E8" w:rsidP="004B48E3">
      <w:pPr>
        <w:spacing w:after="0"/>
      </w:pPr>
      <w:r>
        <w:t>Default Database:</w:t>
      </w:r>
    </w:p>
    <w:p w14:paraId="4BA7BE6F" w14:textId="77777777" w:rsidR="001647E8" w:rsidRDefault="001647E8" w:rsidP="004B48E3">
      <w:pPr>
        <w:spacing w:after="0"/>
      </w:pPr>
      <w:r>
        <w:rPr>
          <w:b/>
          <w:bCs/>
        </w:rPr>
        <w:t>Sample</w:t>
      </w:r>
    </w:p>
    <w:p w14:paraId="7D4197D0" w14:textId="77777777" w:rsidR="001647E8" w:rsidRDefault="001647E8" w:rsidP="004B48E3">
      <w:pPr>
        <w:spacing w:after="0"/>
      </w:pPr>
      <w:r>
        <w:t>--&gt;</w:t>
      </w:r>
    </w:p>
    <w:p w14:paraId="586A118E" w14:textId="77777777" w:rsidR="001647E8" w:rsidRDefault="001647E8" w:rsidP="004B48E3">
      <w:pPr>
        <w:spacing w:after="0"/>
      </w:pPr>
      <w:r>
        <w:t>Server Roles Tab</w:t>
      </w:r>
    </w:p>
    <w:p w14:paraId="78304C53" w14:textId="77777777" w:rsidR="001647E8" w:rsidRDefault="001647E8" w:rsidP="004B48E3">
      <w:pPr>
        <w:spacing w:after="0"/>
      </w:pPr>
      <w:r>
        <w:t>Select</w:t>
      </w:r>
    </w:p>
    <w:p w14:paraId="6FED00E3" w14:textId="77777777" w:rsidR="001647E8" w:rsidRDefault="001647E8" w:rsidP="004B48E3">
      <w:pPr>
        <w:spacing w:after="0"/>
      </w:pPr>
      <w:r>
        <w:rPr>
          <w:b/>
          <w:bCs/>
          <w:sz w:val="18"/>
          <w:szCs w:val="18"/>
        </w:rPr>
        <w:t>sysadmin</w:t>
      </w:r>
    </w:p>
    <w:p w14:paraId="724804AA" w14:textId="77777777" w:rsidR="001647E8" w:rsidRDefault="001647E8" w:rsidP="004B48E3">
      <w:pPr>
        <w:spacing w:after="0"/>
      </w:pPr>
      <w:r>
        <w:t>--&gt;</w:t>
      </w:r>
    </w:p>
    <w:p w14:paraId="4FE7E5DE" w14:textId="77777777" w:rsidR="001647E8" w:rsidRDefault="001647E8" w:rsidP="004B48E3">
      <w:pPr>
        <w:spacing w:after="0"/>
      </w:pPr>
      <w:r>
        <w:t>User Mapping Tab</w:t>
      </w:r>
    </w:p>
    <w:p w14:paraId="0E6A5616" w14:textId="77777777" w:rsidR="001647E8" w:rsidRDefault="001647E8" w:rsidP="004B48E3">
      <w:pPr>
        <w:spacing w:after="0"/>
      </w:pPr>
      <w:r>
        <w:t>Select </w:t>
      </w:r>
      <w:r>
        <w:rPr>
          <w:b/>
          <w:bCs/>
          <w:sz w:val="18"/>
          <w:szCs w:val="18"/>
        </w:rPr>
        <w:t>Sample</w:t>
      </w:r>
    </w:p>
    <w:p w14:paraId="207534B4" w14:textId="77777777" w:rsidR="001647E8" w:rsidRDefault="001647E8" w:rsidP="004B48E3">
      <w:pPr>
        <w:spacing w:after="0"/>
      </w:pPr>
      <w:r>
        <w:t>Select every Roles.</w:t>
      </w:r>
    </w:p>
    <w:p w14:paraId="4B73A565" w14:textId="77777777" w:rsidR="001647E8" w:rsidRDefault="001647E8" w:rsidP="004B48E3">
      <w:pPr>
        <w:spacing w:after="0"/>
      </w:pPr>
    </w:p>
    <w:p w14:paraId="2E9D02E3" w14:textId="77777777" w:rsidR="001647E8" w:rsidRDefault="001647E8" w:rsidP="004B48E3">
      <w:pPr>
        <w:spacing w:after="0"/>
      </w:pPr>
    </w:p>
    <w:p w14:paraId="58848738" w14:textId="77777777" w:rsidR="001647E8" w:rsidRDefault="001647E8" w:rsidP="004B48E3">
      <w:pPr>
        <w:spacing w:after="0"/>
      </w:pPr>
    </w:p>
    <w:p w14:paraId="6F44577E" w14:textId="1A11F76C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028E2427" wp14:editId="4F5C1156">
            <wp:extent cx="2887980" cy="201930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D690C" w14:textId="77777777" w:rsidR="001647E8" w:rsidRDefault="001647E8" w:rsidP="004B48E3">
      <w:pPr>
        <w:spacing w:after="0"/>
      </w:pPr>
    </w:p>
    <w:p w14:paraId="6813B6F7" w14:textId="77777777" w:rsidR="001647E8" w:rsidRDefault="001647E8" w:rsidP="004B48E3">
      <w:pPr>
        <w:spacing w:after="0"/>
      </w:pPr>
    </w:p>
    <w:p w14:paraId="575F181E" w14:textId="77777777" w:rsidR="001647E8" w:rsidRDefault="001647E8" w:rsidP="004B48E3">
      <w:pPr>
        <w:spacing w:after="0"/>
      </w:pPr>
    </w:p>
    <w:p w14:paraId="762D106F" w14:textId="096B9357" w:rsidR="001647E8" w:rsidRDefault="001647E8" w:rsidP="004B48E3">
      <w:pPr>
        <w:spacing w:after="0"/>
      </w:pPr>
      <w:r>
        <w:rPr>
          <w:noProof/>
        </w:rPr>
        <w:lastRenderedPageBreak/>
        <w:drawing>
          <wp:inline distT="0" distB="0" distL="0" distR="0" wp14:anchorId="220DA1F8" wp14:editId="74A2177A">
            <wp:extent cx="5274310" cy="4773930"/>
            <wp:effectExtent l="0" t="0" r="254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C74DA" w14:textId="77777777" w:rsidR="001647E8" w:rsidRDefault="001647E8" w:rsidP="004B48E3">
      <w:pPr>
        <w:spacing w:after="0"/>
      </w:pPr>
    </w:p>
    <w:p w14:paraId="597B92DB" w14:textId="3A22040A" w:rsidR="001647E8" w:rsidRDefault="001647E8" w:rsidP="004B48E3">
      <w:pPr>
        <w:spacing w:after="0"/>
      </w:pPr>
      <w:r>
        <w:rPr>
          <w:noProof/>
        </w:rPr>
        <w:lastRenderedPageBreak/>
        <w:drawing>
          <wp:inline distT="0" distB="0" distL="0" distR="0" wp14:anchorId="000B6A9C" wp14:editId="016FD3EE">
            <wp:extent cx="4107180" cy="3710940"/>
            <wp:effectExtent l="0" t="0" r="762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DB638" w14:textId="77777777" w:rsidR="001647E8" w:rsidRDefault="001647E8" w:rsidP="004B48E3">
      <w:pPr>
        <w:spacing w:after="0"/>
      </w:pPr>
    </w:p>
    <w:p w14:paraId="2D047A4E" w14:textId="67F17908" w:rsidR="001647E8" w:rsidRDefault="001647E8" w:rsidP="004B48E3">
      <w:pPr>
        <w:spacing w:after="0"/>
      </w:pPr>
      <w:r>
        <w:rPr>
          <w:noProof/>
        </w:rPr>
        <w:lastRenderedPageBreak/>
        <w:drawing>
          <wp:inline distT="0" distB="0" distL="0" distR="0" wp14:anchorId="5105A00A" wp14:editId="10ECCFED">
            <wp:extent cx="5274310" cy="4772025"/>
            <wp:effectExtent l="0" t="0" r="254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4D4D6" w14:textId="77777777" w:rsidR="001647E8" w:rsidRDefault="001647E8" w:rsidP="004B48E3">
      <w:pPr>
        <w:spacing w:after="0"/>
      </w:pPr>
    </w:p>
    <w:p w14:paraId="42F5C8B2" w14:textId="77777777" w:rsidR="001647E8" w:rsidRDefault="001647E8" w:rsidP="004B48E3">
      <w:pPr>
        <w:spacing w:after="0"/>
      </w:pPr>
    </w:p>
    <w:p w14:paraId="6A211BEB" w14:textId="77777777" w:rsidR="001647E8" w:rsidRDefault="001647E8" w:rsidP="004B48E3">
      <w:pPr>
        <w:spacing w:after="0"/>
      </w:pPr>
      <w:r>
        <w:rPr>
          <w:sz w:val="48"/>
          <w:szCs w:val="48"/>
        </w:rPr>
        <w:lastRenderedPageBreak/>
        <w:t xml:space="preserve">2. Using </w:t>
      </w:r>
      <w:proofErr w:type="spellStart"/>
      <w:r>
        <w:rPr>
          <w:sz w:val="48"/>
          <w:szCs w:val="48"/>
        </w:rPr>
        <w:t>SqlMetal</w:t>
      </w:r>
      <w:proofErr w:type="spellEnd"/>
      <w:r>
        <w:rPr>
          <w:sz w:val="48"/>
          <w:szCs w:val="48"/>
        </w:rPr>
        <w:t xml:space="preserve"> to create DBML</w:t>
      </w:r>
    </w:p>
    <w:p w14:paraId="1338FC9C" w14:textId="77777777" w:rsidR="001647E8" w:rsidRDefault="001647E8" w:rsidP="004B48E3">
      <w:pPr>
        <w:spacing w:after="0"/>
      </w:pPr>
    </w:p>
    <w:p w14:paraId="0C3FB847" w14:textId="77777777" w:rsidR="001647E8" w:rsidRDefault="001647E8" w:rsidP="004B48E3">
      <w:pPr>
        <w:spacing w:after="0"/>
      </w:pPr>
    </w:p>
    <w:p w14:paraId="038D39D6" w14:textId="77777777" w:rsidR="001647E8" w:rsidRDefault="001647E8" w:rsidP="004B48E3">
      <w:pPr>
        <w:spacing w:after="0"/>
      </w:pPr>
      <w:r>
        <w:t xml:space="preserve">In the previous tutorial, we use visual studio to creat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 xml:space="preserve"> classes.</w:t>
      </w:r>
    </w:p>
    <w:p w14:paraId="5BF08980" w14:textId="77777777" w:rsidR="001647E8" w:rsidRDefault="001647E8" w:rsidP="004B48E3">
      <w:pPr>
        <w:spacing w:after="0"/>
      </w:pPr>
      <w:r>
        <w:t xml:space="preserve">This tutorial will demonstrate using </w:t>
      </w:r>
      <w:proofErr w:type="spellStart"/>
      <w:r>
        <w:t>SqlMetal</w:t>
      </w:r>
      <w:proofErr w:type="spellEnd"/>
      <w:r>
        <w:t xml:space="preserve"> to creat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 xml:space="preserve"> classes.</w:t>
      </w:r>
    </w:p>
    <w:p w14:paraId="35D7EDA2" w14:textId="77777777" w:rsidR="001647E8" w:rsidRDefault="001647E8" w:rsidP="004B48E3">
      <w:pPr>
        <w:spacing w:after="0"/>
      </w:pPr>
    </w:p>
    <w:p w14:paraId="37C43C8A" w14:textId="77777777" w:rsidR="001647E8" w:rsidRDefault="001647E8" w:rsidP="004B48E3">
      <w:pPr>
        <w:spacing w:after="0"/>
      </w:pPr>
      <w:proofErr w:type="spellStart"/>
      <w:r>
        <w:t>SqlMetal</w:t>
      </w:r>
      <w:proofErr w:type="spellEnd"/>
      <w:r>
        <w:t xml:space="preserve"> is location in </w:t>
      </w:r>
    </w:p>
    <w:p w14:paraId="7E53480E" w14:textId="77777777" w:rsidR="001647E8" w:rsidRDefault="001647E8" w:rsidP="004B48E3">
      <w:pPr>
        <w:spacing w:after="0"/>
      </w:pPr>
      <w:r>
        <w:rPr>
          <w:b/>
          <w:bCs/>
        </w:rPr>
        <w:t>C:\Program Files (x</w:t>
      </w:r>
      <w:proofErr w:type="gramStart"/>
      <w:r>
        <w:rPr>
          <w:b/>
          <w:bCs/>
        </w:rPr>
        <w:t>86)\</w:t>
      </w:r>
      <w:proofErr w:type="gramEnd"/>
      <w:r>
        <w:rPr>
          <w:b/>
          <w:bCs/>
        </w:rPr>
        <w:t>Microsoft SDKs\Windows\v7.0A\Bin\SqlMetal.exe</w:t>
      </w:r>
    </w:p>
    <w:p w14:paraId="5C003DB1" w14:textId="77777777" w:rsidR="001647E8" w:rsidRDefault="001647E8" w:rsidP="004B48E3">
      <w:pPr>
        <w:spacing w:after="0"/>
      </w:pPr>
      <w:r>
        <w:t>please do not double-click it.</w:t>
      </w:r>
    </w:p>
    <w:p w14:paraId="104B8BD7" w14:textId="77777777" w:rsidR="001647E8" w:rsidRDefault="001647E8" w:rsidP="004B48E3">
      <w:pPr>
        <w:spacing w:after="0"/>
      </w:pPr>
    </w:p>
    <w:p w14:paraId="3D407718" w14:textId="429016F8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5FD97068" wp14:editId="3D88C23B">
            <wp:extent cx="5274310" cy="188658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8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5B233" w14:textId="77777777" w:rsidR="001647E8" w:rsidRDefault="001647E8" w:rsidP="004B48E3">
      <w:pPr>
        <w:spacing w:after="0"/>
      </w:pPr>
    </w:p>
    <w:p w14:paraId="5A32509A" w14:textId="77777777" w:rsidR="001647E8" w:rsidRDefault="001647E8" w:rsidP="004B48E3">
      <w:pPr>
        <w:spacing w:after="0"/>
      </w:pPr>
      <w:r>
        <w:rPr>
          <w:b/>
          <w:bCs/>
        </w:rPr>
        <w:t>Step1:</w:t>
      </w:r>
    </w:p>
    <w:p w14:paraId="574B0A5F" w14:textId="77777777" w:rsidR="001647E8" w:rsidRDefault="001647E8" w:rsidP="004B48E3">
      <w:pPr>
        <w:spacing w:after="0"/>
      </w:pPr>
      <w:r>
        <w:t>Create folder "</w:t>
      </w:r>
      <w:r>
        <w:rPr>
          <w:b/>
          <w:bCs/>
        </w:rPr>
        <w:t>C:\LinqToSqlClasses</w:t>
      </w:r>
      <w:r>
        <w:t>"</w:t>
      </w:r>
    </w:p>
    <w:p w14:paraId="74D9C3F6" w14:textId="77777777" w:rsidR="001647E8" w:rsidRDefault="001647E8" w:rsidP="004B48E3">
      <w:pPr>
        <w:spacing w:after="0"/>
      </w:pPr>
    </w:p>
    <w:p w14:paraId="613FB252" w14:textId="77777777" w:rsidR="001647E8" w:rsidRDefault="001647E8" w:rsidP="004B48E3">
      <w:pPr>
        <w:spacing w:after="0"/>
      </w:pPr>
      <w:r>
        <w:rPr>
          <w:b/>
          <w:bCs/>
        </w:rPr>
        <w:t>Step2:</w:t>
      </w:r>
    </w:p>
    <w:p w14:paraId="63A8DAAA" w14:textId="77777777" w:rsidR="001647E8" w:rsidRDefault="001647E8" w:rsidP="004B48E3">
      <w:pPr>
        <w:spacing w:after="0"/>
      </w:pPr>
      <w:r>
        <w:t>Run "</w:t>
      </w:r>
      <w:r>
        <w:rPr>
          <w:b/>
          <w:bCs/>
        </w:rPr>
        <w:t>Visual Studio Command prompt</w:t>
      </w:r>
      <w:r>
        <w:t>" as an "</w:t>
      </w:r>
      <w:r>
        <w:rPr>
          <w:b/>
          <w:bCs/>
        </w:rPr>
        <w:t>Administrator</w:t>
      </w:r>
      <w:r>
        <w:t>"</w:t>
      </w:r>
    </w:p>
    <w:p w14:paraId="5FD994A8" w14:textId="77777777" w:rsidR="001647E8" w:rsidRDefault="001647E8" w:rsidP="004B48E3">
      <w:pPr>
        <w:spacing w:after="0"/>
      </w:pPr>
      <w:r>
        <w:t>In windows 10 --&gt; </w:t>
      </w:r>
    </w:p>
    <w:p w14:paraId="3928D643" w14:textId="77777777" w:rsidR="001647E8" w:rsidRDefault="001647E8" w:rsidP="004B48E3">
      <w:pPr>
        <w:spacing w:after="0"/>
      </w:pPr>
      <w:r>
        <w:t>Start --&gt; search "</w:t>
      </w:r>
      <w:r>
        <w:rPr>
          <w:b/>
          <w:bCs/>
        </w:rPr>
        <w:t>command</w:t>
      </w:r>
      <w:proofErr w:type="gramStart"/>
      <w:r>
        <w:t>"  --</w:t>
      </w:r>
      <w:proofErr w:type="gramEnd"/>
      <w:r>
        <w:t>&gt; VS2015 x86 Native Tools Command Prompt</w:t>
      </w:r>
    </w:p>
    <w:p w14:paraId="6EB08B06" w14:textId="77777777" w:rsidR="001647E8" w:rsidRDefault="001647E8" w:rsidP="004B48E3">
      <w:pPr>
        <w:spacing w:after="0"/>
      </w:pPr>
      <w:r>
        <w:t>--&gt; Right click --&gt; Run as administrator</w:t>
      </w:r>
    </w:p>
    <w:p w14:paraId="05D25859" w14:textId="77777777" w:rsidR="001647E8" w:rsidRDefault="001647E8" w:rsidP="004B48E3">
      <w:pPr>
        <w:spacing w:after="0"/>
      </w:pPr>
    </w:p>
    <w:p w14:paraId="719408D9" w14:textId="7BDAA575" w:rsidR="001647E8" w:rsidRDefault="001647E8" w:rsidP="004B48E3">
      <w:pPr>
        <w:spacing w:after="0"/>
      </w:pPr>
      <w:r>
        <w:rPr>
          <w:noProof/>
        </w:rPr>
        <w:lastRenderedPageBreak/>
        <w:drawing>
          <wp:inline distT="0" distB="0" distL="0" distR="0" wp14:anchorId="33BA25EA" wp14:editId="1EF36E49">
            <wp:extent cx="3429000" cy="47320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73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467B7" w14:textId="77777777" w:rsidR="001647E8" w:rsidRDefault="001647E8" w:rsidP="004B48E3">
      <w:pPr>
        <w:spacing w:after="0"/>
      </w:pPr>
    </w:p>
    <w:p w14:paraId="2AABAD20" w14:textId="77777777" w:rsidR="001647E8" w:rsidRDefault="001647E8" w:rsidP="004B48E3">
      <w:pPr>
        <w:spacing w:after="0"/>
      </w:pPr>
      <w:r>
        <w:rPr>
          <w:b/>
          <w:bCs/>
        </w:rPr>
        <w:t>sqlmetal.exe /?</w:t>
      </w:r>
    </w:p>
    <w:p w14:paraId="171D6FB5" w14:textId="77777777" w:rsidR="001647E8" w:rsidRDefault="001647E8" w:rsidP="004B48E3">
      <w:pPr>
        <w:spacing w:after="0"/>
      </w:pPr>
      <w:r>
        <w:t>this command will show the options documentation. </w:t>
      </w:r>
    </w:p>
    <w:p w14:paraId="5F532661" w14:textId="77777777" w:rsidR="001647E8" w:rsidRDefault="001647E8" w:rsidP="004B48E3">
      <w:pPr>
        <w:spacing w:after="0"/>
      </w:pPr>
      <w:r>
        <w:t>If you want to know more, you can visit MSDN</w:t>
      </w:r>
    </w:p>
    <w:p w14:paraId="13F436DA" w14:textId="77777777" w:rsidR="001647E8" w:rsidRDefault="00000000" w:rsidP="004B48E3">
      <w:pPr>
        <w:spacing w:after="0"/>
      </w:pPr>
      <w:hyperlink r:id="rId16" w:history="1">
        <w:r w:rsidR="001647E8">
          <w:rPr>
            <w:rStyle w:val="Hyperlink"/>
          </w:rPr>
          <w:t>http://msdn.microsoft.com/en-gb/library/vstudio/bb386987(v=vs.100).aspx</w:t>
        </w:r>
      </w:hyperlink>
    </w:p>
    <w:p w14:paraId="1AE8F3FB" w14:textId="77777777" w:rsidR="001647E8" w:rsidRDefault="001647E8" w:rsidP="004B48E3">
      <w:pPr>
        <w:spacing w:after="0"/>
      </w:pPr>
    </w:p>
    <w:p w14:paraId="75E4B328" w14:textId="77777777" w:rsidR="001647E8" w:rsidRDefault="001647E8" w:rsidP="004B48E3">
      <w:pPr>
        <w:spacing w:after="0"/>
      </w:pPr>
    </w:p>
    <w:p w14:paraId="61B9F09A" w14:textId="77777777" w:rsidR="001647E8" w:rsidRDefault="001647E8" w:rsidP="004B48E3">
      <w:pPr>
        <w:spacing w:after="0"/>
      </w:pPr>
      <w:r>
        <w:rPr>
          <w:rFonts w:ascii="Tahoma" w:hAnsi="Tahoma" w:cs="Tahoma"/>
          <w:b/>
          <w:bCs/>
          <w:color w:val="000000"/>
          <w:sz w:val="27"/>
          <w:szCs w:val="27"/>
        </w:rPr>
        <w:t>Step3:</w:t>
      </w:r>
    </w:p>
    <w:p w14:paraId="35503384" w14:textId="77777777" w:rsidR="001647E8" w:rsidRDefault="001647E8" w:rsidP="004B48E3">
      <w:pPr>
        <w:spacing w:after="0"/>
      </w:pPr>
      <w:r>
        <w:rPr>
          <w:b/>
          <w:bCs/>
        </w:rPr>
        <w:t>SqlMetal.exe /</w:t>
      </w:r>
      <w:proofErr w:type="gramStart"/>
      <w:r>
        <w:rPr>
          <w:b/>
          <w:bCs/>
        </w:rPr>
        <w:t>server:N</w:t>
      </w:r>
      <w:proofErr w:type="gramEnd"/>
      <w:r>
        <w:rPr>
          <w:b/>
          <w:bCs/>
        </w:rPr>
        <w:t>550JKL\SQL2016 /</w:t>
      </w:r>
      <w:proofErr w:type="spellStart"/>
      <w:r>
        <w:rPr>
          <w:b/>
          <w:bCs/>
        </w:rPr>
        <w:t>database:Sample</w:t>
      </w:r>
      <w:proofErr w:type="spellEnd"/>
      <w:r>
        <w:rPr>
          <w:b/>
          <w:bCs/>
        </w:rPr>
        <w:t xml:space="preserve"> /</w:t>
      </w:r>
      <w:proofErr w:type="spellStart"/>
      <w:r>
        <w:rPr>
          <w:b/>
          <w:bCs/>
        </w:rPr>
        <w:t>namespace:Sample</w:t>
      </w:r>
      <w:proofErr w:type="spellEnd"/>
      <w:r>
        <w:rPr>
          <w:b/>
          <w:bCs/>
        </w:rPr>
        <w:t xml:space="preserve"> /</w:t>
      </w:r>
      <w:proofErr w:type="spellStart"/>
      <w:r>
        <w:rPr>
          <w:b/>
          <w:bCs/>
        </w:rPr>
        <w:t>dbml:C</w:t>
      </w:r>
      <w:proofErr w:type="spellEnd"/>
      <w:r>
        <w:rPr>
          <w:b/>
          <w:bCs/>
        </w:rPr>
        <w:t>:\</w:t>
      </w:r>
      <w:proofErr w:type="spellStart"/>
      <w:r>
        <w:rPr>
          <w:b/>
          <w:bCs/>
        </w:rPr>
        <w:t>LinqToSqlClasses</w:t>
      </w:r>
      <w:proofErr w:type="spellEnd"/>
      <w:r>
        <w:rPr>
          <w:b/>
          <w:bCs/>
        </w:rPr>
        <w:t>\</w:t>
      </w:r>
      <w:proofErr w:type="spellStart"/>
      <w:r>
        <w:rPr>
          <w:b/>
          <w:bCs/>
        </w:rPr>
        <w:t>Sample.dbml</w:t>
      </w:r>
      <w:proofErr w:type="spellEnd"/>
      <w:r>
        <w:rPr>
          <w:b/>
          <w:bCs/>
        </w:rPr>
        <w:t xml:space="preserve"> /</w:t>
      </w:r>
      <w:proofErr w:type="spellStart"/>
      <w:r>
        <w:rPr>
          <w:b/>
          <w:bCs/>
        </w:rPr>
        <w:t>Context:SampleDataContext</w:t>
      </w:r>
      <w:proofErr w:type="spellEnd"/>
    </w:p>
    <w:p w14:paraId="60D5142F" w14:textId="77777777" w:rsidR="001647E8" w:rsidRDefault="001647E8" w:rsidP="004B48E3">
      <w:pPr>
        <w:spacing w:after="0"/>
      </w:pPr>
    </w:p>
    <w:p w14:paraId="697448FB" w14:textId="77777777" w:rsidR="001647E8" w:rsidRDefault="001647E8" w:rsidP="004B48E3">
      <w:pPr>
        <w:spacing w:after="0"/>
      </w:pPr>
    </w:p>
    <w:p w14:paraId="2D20B354" w14:textId="77777777" w:rsidR="001647E8" w:rsidRDefault="001647E8" w:rsidP="004B48E3">
      <w:pPr>
        <w:spacing w:after="0"/>
      </w:pPr>
      <w:r>
        <w:rPr>
          <w:b/>
          <w:bCs/>
        </w:rPr>
        <w:t>/</w:t>
      </w:r>
      <w:proofErr w:type="gramStart"/>
      <w:r>
        <w:rPr>
          <w:b/>
          <w:bCs/>
        </w:rPr>
        <w:t>server:N</w:t>
      </w:r>
      <w:proofErr w:type="gramEnd"/>
      <w:r>
        <w:rPr>
          <w:b/>
          <w:bCs/>
        </w:rPr>
        <w:t>550JKL\SQL2016</w:t>
      </w:r>
    </w:p>
    <w:p w14:paraId="5A8C77CE" w14:textId="77777777" w:rsidR="001647E8" w:rsidRDefault="001647E8" w:rsidP="004B48E3">
      <w:pPr>
        <w:spacing w:after="0"/>
      </w:pPr>
      <w:r>
        <w:t>This is the database server name on my current machine.</w:t>
      </w:r>
    </w:p>
    <w:p w14:paraId="59DCEEF4" w14:textId="77777777" w:rsidR="001647E8" w:rsidRDefault="001647E8" w:rsidP="004B48E3">
      <w:pPr>
        <w:spacing w:after="0"/>
      </w:pPr>
    </w:p>
    <w:p w14:paraId="0BC7EDAC" w14:textId="77777777" w:rsidR="001647E8" w:rsidRDefault="001647E8" w:rsidP="004B48E3">
      <w:pPr>
        <w:spacing w:after="0"/>
      </w:pPr>
      <w:r>
        <w:rPr>
          <w:b/>
          <w:bCs/>
        </w:rPr>
        <w:t>/</w:t>
      </w:r>
      <w:proofErr w:type="spellStart"/>
      <w:proofErr w:type="gramStart"/>
      <w:r>
        <w:rPr>
          <w:b/>
          <w:bCs/>
        </w:rPr>
        <w:t>database:Sample</w:t>
      </w:r>
      <w:proofErr w:type="spellEnd"/>
      <w:proofErr w:type="gramEnd"/>
    </w:p>
    <w:p w14:paraId="0FF58999" w14:textId="77777777" w:rsidR="001647E8" w:rsidRDefault="001647E8" w:rsidP="004B48E3">
      <w:pPr>
        <w:spacing w:after="0"/>
      </w:pPr>
      <w:r>
        <w:t>I want to connect to "Sample" database.</w:t>
      </w:r>
    </w:p>
    <w:p w14:paraId="59AC6934" w14:textId="77777777" w:rsidR="001647E8" w:rsidRDefault="001647E8" w:rsidP="004B48E3">
      <w:pPr>
        <w:spacing w:after="0"/>
      </w:pPr>
    </w:p>
    <w:p w14:paraId="464CD9B0" w14:textId="77777777" w:rsidR="001647E8" w:rsidRDefault="001647E8" w:rsidP="004B48E3">
      <w:pPr>
        <w:spacing w:after="0"/>
      </w:pPr>
      <w:r>
        <w:rPr>
          <w:b/>
          <w:bCs/>
        </w:rPr>
        <w:t>/</w:t>
      </w:r>
      <w:proofErr w:type="spellStart"/>
      <w:proofErr w:type="gramStart"/>
      <w:r>
        <w:rPr>
          <w:b/>
          <w:bCs/>
        </w:rPr>
        <w:t>namespace:Sample</w:t>
      </w:r>
      <w:proofErr w:type="spellEnd"/>
      <w:proofErr w:type="gramEnd"/>
    </w:p>
    <w:p w14:paraId="0D482110" w14:textId="77777777" w:rsidR="001647E8" w:rsidRDefault="001647E8" w:rsidP="004B48E3">
      <w:pPr>
        <w:spacing w:after="0"/>
      </w:pPr>
      <w:r>
        <w:t xml:space="preserve">When we creat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 xml:space="preserve"> classes, the namespace is "</w:t>
      </w:r>
      <w:r>
        <w:rPr>
          <w:b/>
          <w:bCs/>
        </w:rPr>
        <w:t>Sample</w:t>
      </w:r>
      <w:r>
        <w:t>"</w:t>
      </w:r>
    </w:p>
    <w:p w14:paraId="23291A69" w14:textId="77777777" w:rsidR="001647E8" w:rsidRDefault="001647E8" w:rsidP="004B48E3">
      <w:pPr>
        <w:spacing w:after="0"/>
      </w:pPr>
    </w:p>
    <w:p w14:paraId="7AE6FF70" w14:textId="77777777" w:rsidR="001647E8" w:rsidRDefault="001647E8" w:rsidP="004B48E3">
      <w:pPr>
        <w:spacing w:after="0"/>
      </w:pPr>
      <w:r>
        <w:rPr>
          <w:b/>
          <w:bCs/>
        </w:rPr>
        <w:t>/</w:t>
      </w:r>
      <w:proofErr w:type="spellStart"/>
      <w:proofErr w:type="gramStart"/>
      <w:r>
        <w:rPr>
          <w:b/>
          <w:bCs/>
        </w:rPr>
        <w:t>dbml:C</w:t>
      </w:r>
      <w:proofErr w:type="spellEnd"/>
      <w:r>
        <w:rPr>
          <w:b/>
          <w:bCs/>
        </w:rPr>
        <w:t>:\</w:t>
      </w:r>
      <w:proofErr w:type="spellStart"/>
      <w:r>
        <w:rPr>
          <w:b/>
          <w:bCs/>
        </w:rPr>
        <w:t>LinqToSqlClasses</w:t>
      </w:r>
      <w:proofErr w:type="spellEnd"/>
      <w:r>
        <w:rPr>
          <w:b/>
          <w:bCs/>
        </w:rPr>
        <w:t>\</w:t>
      </w:r>
      <w:proofErr w:type="spellStart"/>
      <w:r>
        <w:rPr>
          <w:b/>
          <w:bCs/>
        </w:rPr>
        <w:t>Sample.dbml</w:t>
      </w:r>
      <w:proofErr w:type="spellEnd"/>
      <w:proofErr w:type="gramEnd"/>
    </w:p>
    <w:p w14:paraId="0AE26EF7" w14:textId="77777777" w:rsidR="001647E8" w:rsidRDefault="001647E8" w:rsidP="004B48E3">
      <w:pPr>
        <w:spacing w:after="0"/>
      </w:pPr>
      <w:r>
        <w:t>I want to create </w:t>
      </w:r>
      <w:proofErr w:type="spellStart"/>
      <w:r>
        <w:rPr>
          <w:b/>
          <w:bCs/>
        </w:rPr>
        <w:t>Sample.dbml</w:t>
      </w:r>
      <w:proofErr w:type="spellEnd"/>
      <w:r>
        <w:t> in </w:t>
      </w:r>
      <w:r>
        <w:rPr>
          <w:b/>
          <w:bCs/>
        </w:rPr>
        <w:t>C:\LinqToSqlClasses</w:t>
      </w:r>
    </w:p>
    <w:p w14:paraId="2BC7B633" w14:textId="77777777" w:rsidR="001647E8" w:rsidRDefault="001647E8" w:rsidP="004B48E3">
      <w:pPr>
        <w:spacing w:after="0"/>
      </w:pPr>
    </w:p>
    <w:p w14:paraId="27A58C69" w14:textId="77777777" w:rsidR="001647E8" w:rsidRDefault="001647E8" w:rsidP="004B48E3">
      <w:pPr>
        <w:spacing w:after="0"/>
      </w:pPr>
      <w:r>
        <w:rPr>
          <w:b/>
          <w:bCs/>
        </w:rPr>
        <w:t>/</w:t>
      </w:r>
      <w:proofErr w:type="spellStart"/>
      <w:proofErr w:type="gramStart"/>
      <w:r>
        <w:rPr>
          <w:b/>
          <w:bCs/>
        </w:rPr>
        <w:t>Context:SampleDataContext</w:t>
      </w:r>
      <w:proofErr w:type="spellEnd"/>
      <w:proofErr w:type="gramEnd"/>
    </w:p>
    <w:p w14:paraId="15084F5F" w14:textId="77777777" w:rsidR="001647E8" w:rsidRDefault="001647E8" w:rsidP="004B48E3">
      <w:pPr>
        <w:spacing w:after="0"/>
      </w:pPr>
      <w:r>
        <w:t xml:space="preserve">When we creat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 xml:space="preserve"> classes, the data context class name is "</w:t>
      </w:r>
      <w:proofErr w:type="spellStart"/>
      <w:r>
        <w:rPr>
          <w:b/>
          <w:bCs/>
        </w:rPr>
        <w:t>SampleDataContext</w:t>
      </w:r>
      <w:proofErr w:type="spellEnd"/>
      <w:r>
        <w:t>"</w:t>
      </w:r>
    </w:p>
    <w:p w14:paraId="7AD99DF7" w14:textId="77777777" w:rsidR="001647E8" w:rsidRDefault="001647E8" w:rsidP="004B48E3">
      <w:pPr>
        <w:spacing w:after="0"/>
      </w:pPr>
    </w:p>
    <w:p w14:paraId="098DFE40" w14:textId="348BB2C6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074D5D93" wp14:editId="3A7BA592">
            <wp:extent cx="5274310" cy="156654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F97EC" w14:textId="77777777" w:rsidR="001647E8" w:rsidRDefault="001647E8" w:rsidP="004B48E3">
      <w:pPr>
        <w:spacing w:after="0"/>
      </w:pPr>
    </w:p>
    <w:p w14:paraId="1953F4D4" w14:textId="77777777" w:rsidR="001647E8" w:rsidRDefault="001647E8" w:rsidP="004B48E3">
      <w:pPr>
        <w:spacing w:after="0"/>
      </w:pPr>
    </w:p>
    <w:p w14:paraId="44E4366B" w14:textId="77777777" w:rsidR="001647E8" w:rsidRDefault="001647E8" w:rsidP="004B48E3">
      <w:pPr>
        <w:spacing w:after="0"/>
      </w:pPr>
      <w:r>
        <w:rPr>
          <w:rFonts w:ascii="Tahoma" w:hAnsi="Tahoma" w:cs="Tahoma"/>
          <w:b/>
          <w:bCs/>
          <w:color w:val="000000"/>
          <w:sz w:val="27"/>
          <w:szCs w:val="27"/>
        </w:rPr>
        <w:t>Step4:</w:t>
      </w:r>
    </w:p>
    <w:p w14:paraId="020872B4" w14:textId="77777777" w:rsidR="001647E8" w:rsidRDefault="001647E8" w:rsidP="004B48E3">
      <w:pPr>
        <w:spacing w:after="0"/>
      </w:pPr>
      <w:r>
        <w:t xml:space="preserve">Go and check if the </w:t>
      </w:r>
      <w:proofErr w:type="spellStart"/>
      <w:r>
        <w:t>dbml</w:t>
      </w:r>
      <w:proofErr w:type="spellEnd"/>
      <w:r>
        <w:t xml:space="preserve"> has been created.</w:t>
      </w:r>
    </w:p>
    <w:p w14:paraId="19250FFA" w14:textId="77777777" w:rsidR="001647E8" w:rsidRDefault="001647E8" w:rsidP="004B48E3">
      <w:pPr>
        <w:spacing w:after="0"/>
      </w:pPr>
      <w:r>
        <w:rPr>
          <w:b/>
          <w:bCs/>
        </w:rPr>
        <w:t>C:\LinqToSqlClasses\Sample.dbml</w:t>
      </w:r>
      <w:r>
        <w:t>  </w:t>
      </w:r>
    </w:p>
    <w:p w14:paraId="3DE2A039" w14:textId="77777777" w:rsidR="001647E8" w:rsidRDefault="001647E8" w:rsidP="004B48E3">
      <w:pPr>
        <w:spacing w:after="0"/>
      </w:pPr>
    </w:p>
    <w:p w14:paraId="3A29703E" w14:textId="3EAD7B1C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3E0B8288" wp14:editId="6D3FABC4">
            <wp:extent cx="5274310" cy="235585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3C394" w14:textId="77777777" w:rsidR="001647E8" w:rsidRDefault="001647E8" w:rsidP="004B48E3">
      <w:pPr>
        <w:spacing w:after="0"/>
      </w:pPr>
    </w:p>
    <w:p w14:paraId="0B32E26E" w14:textId="77777777" w:rsidR="001647E8" w:rsidRDefault="001647E8" w:rsidP="004B48E3">
      <w:pPr>
        <w:spacing w:after="0"/>
      </w:pPr>
    </w:p>
    <w:p w14:paraId="3A254B63" w14:textId="77777777" w:rsidR="001647E8" w:rsidRDefault="001647E8" w:rsidP="004B48E3">
      <w:pPr>
        <w:spacing w:after="0"/>
      </w:pPr>
    </w:p>
    <w:p w14:paraId="43C9DBFF" w14:textId="77777777" w:rsidR="001647E8" w:rsidRDefault="001647E8" w:rsidP="004B48E3">
      <w:pPr>
        <w:spacing w:after="0"/>
      </w:pPr>
      <w:r>
        <w:rPr>
          <w:sz w:val="48"/>
          <w:szCs w:val="48"/>
        </w:rPr>
        <w:lastRenderedPageBreak/>
        <w:t>3. Asp.Net Web Application with existing DBML</w:t>
      </w:r>
    </w:p>
    <w:p w14:paraId="3209A6F8" w14:textId="77777777" w:rsidR="001647E8" w:rsidRDefault="001647E8" w:rsidP="004B48E3">
      <w:pPr>
        <w:spacing w:after="0"/>
      </w:pPr>
    </w:p>
    <w:p w14:paraId="3757500F" w14:textId="77777777" w:rsidR="001647E8" w:rsidRDefault="001647E8" w:rsidP="004B48E3">
      <w:pPr>
        <w:spacing w:after="0"/>
      </w:pPr>
      <w:r>
        <w:rPr>
          <w:sz w:val="36"/>
          <w:szCs w:val="36"/>
        </w:rPr>
        <w:t>3.1. Create Web Application</w:t>
      </w:r>
    </w:p>
    <w:p w14:paraId="2BA732BB" w14:textId="77777777" w:rsidR="001647E8" w:rsidRDefault="001647E8" w:rsidP="004B48E3">
      <w:pPr>
        <w:spacing w:after="0"/>
      </w:pPr>
    </w:p>
    <w:p w14:paraId="4851FD42" w14:textId="77777777" w:rsidR="001647E8" w:rsidRDefault="001647E8" w:rsidP="004B48E3">
      <w:pPr>
        <w:spacing w:after="0"/>
      </w:pPr>
    </w:p>
    <w:p w14:paraId="0C6DB834" w14:textId="77777777" w:rsidR="001647E8" w:rsidRDefault="001647E8" w:rsidP="004B48E3">
      <w:pPr>
        <w:spacing w:after="0"/>
      </w:pPr>
      <w:r>
        <w:t>Open Visual Studio, I am currently using VS2017</w:t>
      </w:r>
    </w:p>
    <w:p w14:paraId="68405398" w14:textId="77777777" w:rsidR="001647E8" w:rsidRDefault="001647E8" w:rsidP="004B48E3">
      <w:pPr>
        <w:spacing w:after="0"/>
      </w:pPr>
      <w:r>
        <w:t>If you don't have it, you may follow the instruction here to download.</w:t>
      </w:r>
    </w:p>
    <w:p w14:paraId="06D3CA9C" w14:textId="77777777" w:rsidR="001647E8" w:rsidRDefault="00000000" w:rsidP="004B48E3">
      <w:pPr>
        <w:spacing w:after="0"/>
      </w:pPr>
      <w:hyperlink r:id="rId19" w:history="1">
        <w:r w:rsidR="001647E8">
          <w:rPr>
            <w:rStyle w:val="Hyperlink"/>
            <w:sz w:val="18"/>
            <w:szCs w:val="18"/>
          </w:rPr>
          <w:t>http://ithandyguytutorial.blogspot.com/2017/10/ch00install-visual-studio-2017-offline.html</w:t>
        </w:r>
      </w:hyperlink>
    </w:p>
    <w:p w14:paraId="061074BA" w14:textId="77777777" w:rsidR="001647E8" w:rsidRDefault="001647E8" w:rsidP="004B48E3">
      <w:pPr>
        <w:spacing w:after="0"/>
      </w:pPr>
    </w:p>
    <w:p w14:paraId="405AC3EF" w14:textId="77777777" w:rsidR="001647E8" w:rsidRDefault="001647E8" w:rsidP="004B48E3">
      <w:pPr>
        <w:spacing w:after="0"/>
      </w:pPr>
      <w:r>
        <w:rPr>
          <w:sz w:val="18"/>
          <w:szCs w:val="18"/>
        </w:rPr>
        <w:t>New Project --&gt; Web --&gt;</w:t>
      </w:r>
      <w:proofErr w:type="spellStart"/>
      <w:r>
        <w:fldChar w:fldCharType="begin"/>
      </w:r>
      <w:r>
        <w:instrText xml:space="preserve"> HYPERLINK "http://asp.net/" </w:instrText>
      </w:r>
      <w:r>
        <w:fldChar w:fldCharType="separate"/>
      </w:r>
      <w:r>
        <w:rPr>
          <w:rStyle w:val="Hyperlink"/>
        </w:rPr>
        <w:t>ASP.NET</w:t>
      </w:r>
      <w:r>
        <w:fldChar w:fldCharType="end"/>
      </w:r>
      <w:r>
        <w:rPr>
          <w:b/>
          <w:bCs/>
          <w:sz w:val="18"/>
          <w:szCs w:val="18"/>
        </w:rPr>
        <w:t>Web</w:t>
      </w:r>
      <w:proofErr w:type="spellEnd"/>
      <w:r>
        <w:rPr>
          <w:b/>
          <w:bCs/>
          <w:sz w:val="18"/>
          <w:szCs w:val="18"/>
        </w:rPr>
        <w:t xml:space="preserve"> Application (.Net Framework)</w:t>
      </w:r>
    </w:p>
    <w:p w14:paraId="751B82C9" w14:textId="77777777" w:rsidR="001647E8" w:rsidRDefault="001647E8" w:rsidP="004B48E3">
      <w:pPr>
        <w:spacing w:after="0"/>
      </w:pPr>
      <w:r>
        <w:rPr>
          <w:sz w:val="18"/>
          <w:szCs w:val="18"/>
        </w:rPr>
        <w:t>--&gt;</w:t>
      </w:r>
    </w:p>
    <w:p w14:paraId="3B75467E" w14:textId="77777777" w:rsidR="001647E8" w:rsidRDefault="001647E8" w:rsidP="004B48E3">
      <w:pPr>
        <w:spacing w:after="0"/>
      </w:pPr>
      <w:r>
        <w:rPr>
          <w:sz w:val="18"/>
          <w:szCs w:val="18"/>
        </w:rPr>
        <w:t>Name:</w:t>
      </w:r>
    </w:p>
    <w:p w14:paraId="1D1E11CA" w14:textId="77777777" w:rsidR="001647E8" w:rsidRDefault="001647E8" w:rsidP="004B48E3">
      <w:pPr>
        <w:spacing w:after="0"/>
      </w:pPr>
      <w:r>
        <w:rPr>
          <w:b/>
          <w:bCs/>
          <w:sz w:val="18"/>
          <w:szCs w:val="18"/>
        </w:rPr>
        <w:t>Sample</w:t>
      </w:r>
    </w:p>
    <w:p w14:paraId="259D26D6" w14:textId="77777777" w:rsidR="001647E8" w:rsidRDefault="001647E8" w:rsidP="004B48E3">
      <w:pPr>
        <w:spacing w:after="0"/>
      </w:pPr>
      <w:r>
        <w:rPr>
          <w:sz w:val="18"/>
          <w:szCs w:val="18"/>
        </w:rPr>
        <w:t>--&gt;</w:t>
      </w:r>
      <w:r>
        <w:t> </w:t>
      </w:r>
      <w:r>
        <w:rPr>
          <w:b/>
          <w:bCs/>
          <w:sz w:val="18"/>
          <w:szCs w:val="18"/>
        </w:rPr>
        <w:t>Empty</w:t>
      </w:r>
      <w:r>
        <w:t> </w:t>
      </w:r>
      <w:r>
        <w:rPr>
          <w:sz w:val="18"/>
          <w:szCs w:val="18"/>
        </w:rPr>
        <w:t>--&gt; Select "</w:t>
      </w:r>
      <w:r>
        <w:rPr>
          <w:b/>
          <w:bCs/>
          <w:sz w:val="18"/>
          <w:szCs w:val="18"/>
        </w:rPr>
        <w:t>Web Forms</w:t>
      </w:r>
      <w:proofErr w:type="gramStart"/>
      <w:r>
        <w:rPr>
          <w:sz w:val="18"/>
          <w:szCs w:val="18"/>
        </w:rPr>
        <w:t>"  --</w:t>
      </w:r>
      <w:proofErr w:type="gramEnd"/>
      <w:r>
        <w:rPr>
          <w:sz w:val="18"/>
          <w:szCs w:val="18"/>
        </w:rPr>
        <w:t>&gt; OK</w:t>
      </w:r>
    </w:p>
    <w:p w14:paraId="18E798EA" w14:textId="77777777" w:rsidR="001647E8" w:rsidRDefault="001647E8" w:rsidP="004B48E3">
      <w:pPr>
        <w:spacing w:after="0"/>
      </w:pPr>
    </w:p>
    <w:p w14:paraId="07E21331" w14:textId="1D7CEC4E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5A9B62BD" wp14:editId="7B4B9415">
            <wp:extent cx="5274310" cy="25761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6EB89" w14:textId="77777777" w:rsidR="001647E8" w:rsidRDefault="001647E8" w:rsidP="004B48E3">
      <w:pPr>
        <w:spacing w:after="0"/>
      </w:pPr>
    </w:p>
    <w:p w14:paraId="2F86AB1B" w14:textId="788C22A6" w:rsidR="001647E8" w:rsidRDefault="001647E8" w:rsidP="004B48E3">
      <w:pPr>
        <w:spacing w:after="0"/>
      </w:pPr>
      <w:r>
        <w:rPr>
          <w:noProof/>
        </w:rPr>
        <w:lastRenderedPageBreak/>
        <w:drawing>
          <wp:inline distT="0" distB="0" distL="0" distR="0" wp14:anchorId="1627C381" wp14:editId="339F1241">
            <wp:extent cx="5274310" cy="343662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EF775" w14:textId="77777777" w:rsidR="001647E8" w:rsidRDefault="001647E8" w:rsidP="004B48E3">
      <w:pPr>
        <w:spacing w:after="0"/>
      </w:pPr>
    </w:p>
    <w:p w14:paraId="42483CBD" w14:textId="77777777" w:rsidR="001647E8" w:rsidRDefault="001647E8" w:rsidP="004B48E3">
      <w:pPr>
        <w:spacing w:after="0"/>
      </w:pPr>
    </w:p>
    <w:p w14:paraId="684EF473" w14:textId="77777777" w:rsidR="001647E8" w:rsidRDefault="001647E8" w:rsidP="004B48E3">
      <w:pPr>
        <w:spacing w:after="0"/>
      </w:pPr>
      <w:r>
        <w:rPr>
          <w:sz w:val="36"/>
          <w:szCs w:val="36"/>
        </w:rPr>
        <w:t>3.2. Create Web Application</w:t>
      </w:r>
    </w:p>
    <w:p w14:paraId="3804DF28" w14:textId="77777777" w:rsidR="001647E8" w:rsidRDefault="001647E8" w:rsidP="004B48E3">
      <w:pPr>
        <w:spacing w:after="0"/>
      </w:pPr>
    </w:p>
    <w:p w14:paraId="2DF1D348" w14:textId="77777777" w:rsidR="001647E8" w:rsidRDefault="001647E8" w:rsidP="004B48E3">
      <w:pPr>
        <w:spacing w:after="0"/>
      </w:pPr>
      <w:r>
        <w:t>Add connection String</w:t>
      </w:r>
    </w:p>
    <w:p w14:paraId="31432B27" w14:textId="77777777" w:rsidR="001647E8" w:rsidRDefault="001647E8" w:rsidP="004B48E3">
      <w:pPr>
        <w:spacing w:after="0"/>
      </w:pPr>
    </w:p>
    <w:p w14:paraId="78DB4145" w14:textId="77777777" w:rsidR="001647E8" w:rsidRDefault="001647E8" w:rsidP="004B48E3">
      <w:pPr>
        <w:spacing w:after="0"/>
      </w:pPr>
      <w:r>
        <w:t xml:space="preserve">If you use </w:t>
      </w:r>
      <w:proofErr w:type="spellStart"/>
      <w:r>
        <w:t>Linq</w:t>
      </w:r>
      <w:proofErr w:type="spellEnd"/>
      <w:r>
        <w:t xml:space="preserve"> to </w:t>
      </w:r>
      <w:proofErr w:type="spellStart"/>
      <w:r>
        <w:t>Sql</w:t>
      </w:r>
      <w:proofErr w:type="spellEnd"/>
      <w:r>
        <w:t>, you don't have to set this connection string.</w:t>
      </w:r>
    </w:p>
    <w:p w14:paraId="0E63E68F" w14:textId="77777777" w:rsidR="001647E8" w:rsidRDefault="001647E8" w:rsidP="004B48E3">
      <w:pPr>
        <w:spacing w:after="0"/>
      </w:pPr>
      <w:r>
        <w:t>I personally already get used to set it by myself.</w:t>
      </w:r>
    </w:p>
    <w:p w14:paraId="2990C468" w14:textId="77777777" w:rsidR="001647E8" w:rsidRDefault="001647E8" w:rsidP="004B48E3">
      <w:pPr>
        <w:spacing w:after="0"/>
      </w:pPr>
    </w:p>
    <w:p w14:paraId="31CB960F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4893D7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D5C8980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ata Source=N550JKL\SQL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2016;Initial</w:t>
      </w:r>
      <w:proofErr w:type="gram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talo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;User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ID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ester;Password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1234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</w:p>
    <w:p w14:paraId="6213F101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sz w:val="18"/>
          <w:szCs w:val="18"/>
          <w:shd w:val="clear" w:color="auto" w:fill="FFFAA5"/>
        </w:rPr>
        <w:t>"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21196CB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7D2C502" w14:textId="77777777" w:rsidR="001647E8" w:rsidRDefault="001647E8" w:rsidP="004B48E3">
      <w:pPr>
        <w:spacing w:after="0"/>
      </w:pPr>
    </w:p>
    <w:p w14:paraId="1BDCC0B6" w14:textId="62BF298D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0E83F359" wp14:editId="621F3849">
            <wp:extent cx="5274310" cy="1210945"/>
            <wp:effectExtent l="0" t="0" r="2540" b="825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9B791" w14:textId="77777777" w:rsidR="001647E8" w:rsidRDefault="001647E8" w:rsidP="004B48E3">
      <w:pPr>
        <w:spacing w:after="0"/>
      </w:pPr>
    </w:p>
    <w:p w14:paraId="01643163" w14:textId="77777777" w:rsidR="001647E8" w:rsidRDefault="001647E8" w:rsidP="004B48E3">
      <w:pPr>
        <w:spacing w:after="0"/>
      </w:pPr>
      <w:r>
        <w:rPr>
          <w:sz w:val="36"/>
          <w:szCs w:val="36"/>
        </w:rPr>
        <w:lastRenderedPageBreak/>
        <w:t>3.3. Add existing DBML</w:t>
      </w:r>
    </w:p>
    <w:p w14:paraId="7BC7523E" w14:textId="77777777" w:rsidR="001647E8" w:rsidRDefault="001647E8" w:rsidP="004B48E3">
      <w:pPr>
        <w:spacing w:after="0"/>
      </w:pPr>
    </w:p>
    <w:p w14:paraId="28AB05F8" w14:textId="77777777" w:rsidR="001647E8" w:rsidRDefault="001647E8" w:rsidP="004B48E3">
      <w:pPr>
        <w:spacing w:after="0"/>
      </w:pPr>
      <w:r>
        <w:t>Project Name --&gt; Right click --&gt; Add --&gt; Existing Item...</w:t>
      </w:r>
    </w:p>
    <w:p w14:paraId="4410BA42" w14:textId="77777777" w:rsidR="001647E8" w:rsidRDefault="001647E8" w:rsidP="004B48E3">
      <w:pPr>
        <w:spacing w:after="0"/>
      </w:pPr>
      <w:r>
        <w:t>--&gt; select</w:t>
      </w:r>
    </w:p>
    <w:p w14:paraId="50C65489" w14:textId="77777777" w:rsidR="001647E8" w:rsidRDefault="001647E8" w:rsidP="004B48E3">
      <w:pPr>
        <w:spacing w:after="0"/>
      </w:pPr>
      <w:r>
        <w:rPr>
          <w:b/>
          <w:bCs/>
        </w:rPr>
        <w:t>C:\LinqToSqlClasses\Sample.dbml</w:t>
      </w:r>
    </w:p>
    <w:p w14:paraId="63A5EE73" w14:textId="77777777" w:rsidR="001647E8" w:rsidRDefault="001647E8" w:rsidP="004B48E3">
      <w:pPr>
        <w:spacing w:after="0"/>
      </w:pPr>
    </w:p>
    <w:p w14:paraId="6FB99415" w14:textId="77777777" w:rsidR="001647E8" w:rsidRDefault="001647E8" w:rsidP="004B48E3">
      <w:pPr>
        <w:spacing w:after="0"/>
      </w:pPr>
      <w:r>
        <w:t xml:space="preserve">When add existing </w:t>
      </w:r>
      <w:proofErr w:type="spellStart"/>
      <w:r>
        <w:t>dbml</w:t>
      </w:r>
      <w:proofErr w:type="spellEnd"/>
      <w:r>
        <w:t xml:space="preserve">, it will copy that </w:t>
      </w:r>
      <w:proofErr w:type="spellStart"/>
      <w:r>
        <w:t>dbml</w:t>
      </w:r>
      <w:proofErr w:type="spellEnd"/>
      <w:r>
        <w:t xml:space="preserve"> to the project folder.</w:t>
      </w:r>
    </w:p>
    <w:p w14:paraId="3D72CF75" w14:textId="77777777" w:rsidR="001647E8" w:rsidRDefault="001647E8" w:rsidP="004B48E3">
      <w:pPr>
        <w:spacing w:after="0"/>
      </w:pPr>
      <w:r>
        <w:t xml:space="preserve">After you add </w:t>
      </w:r>
      <w:proofErr w:type="spellStart"/>
      <w:r>
        <w:t>dbml</w:t>
      </w:r>
      <w:proofErr w:type="spellEnd"/>
      <w:r>
        <w:t>, it will generate the classes.</w:t>
      </w:r>
    </w:p>
    <w:p w14:paraId="788D8FA5" w14:textId="77777777" w:rsidR="001647E8" w:rsidRDefault="001647E8" w:rsidP="004B48E3">
      <w:pPr>
        <w:spacing w:after="0"/>
      </w:pPr>
    </w:p>
    <w:p w14:paraId="69CCAC78" w14:textId="77777777" w:rsidR="001647E8" w:rsidRDefault="001647E8" w:rsidP="004B48E3">
      <w:pPr>
        <w:spacing w:after="0"/>
      </w:pPr>
    </w:p>
    <w:p w14:paraId="6C01576D" w14:textId="7C01FF5F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771B5BBF" wp14:editId="5455D610">
            <wp:extent cx="5274310" cy="215455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5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3D6A7" w14:textId="77777777" w:rsidR="001647E8" w:rsidRDefault="001647E8" w:rsidP="004B48E3">
      <w:pPr>
        <w:spacing w:after="0"/>
      </w:pPr>
    </w:p>
    <w:p w14:paraId="7ECE876D" w14:textId="0B9FAECA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6F9B93FD" wp14:editId="052F88CC">
            <wp:extent cx="5274310" cy="252666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6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E5ABB" w14:textId="77777777" w:rsidR="001647E8" w:rsidRDefault="001647E8" w:rsidP="004B48E3">
      <w:pPr>
        <w:spacing w:after="0"/>
      </w:pPr>
    </w:p>
    <w:p w14:paraId="115B94C6" w14:textId="73D4DEAB" w:rsidR="001647E8" w:rsidRDefault="001647E8" w:rsidP="004B48E3">
      <w:pPr>
        <w:spacing w:after="0"/>
      </w:pPr>
      <w:r>
        <w:rPr>
          <w:noProof/>
        </w:rPr>
        <w:lastRenderedPageBreak/>
        <w:drawing>
          <wp:inline distT="0" distB="0" distL="0" distR="0" wp14:anchorId="3E893670" wp14:editId="5DE9F7D0">
            <wp:extent cx="2621280" cy="457200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7256F" w14:textId="77777777" w:rsidR="001647E8" w:rsidRDefault="001647E8" w:rsidP="004B48E3">
      <w:pPr>
        <w:spacing w:after="0"/>
      </w:pPr>
    </w:p>
    <w:p w14:paraId="6D13BAF5" w14:textId="77777777" w:rsidR="001647E8" w:rsidRDefault="001647E8" w:rsidP="004B48E3">
      <w:pPr>
        <w:spacing w:after="0"/>
      </w:pPr>
    </w:p>
    <w:p w14:paraId="28F84C95" w14:textId="77777777" w:rsidR="001647E8" w:rsidRDefault="001647E8" w:rsidP="004B48E3">
      <w:pPr>
        <w:spacing w:after="0"/>
      </w:pPr>
      <w:r>
        <w:rPr>
          <w:sz w:val="36"/>
          <w:szCs w:val="36"/>
        </w:rPr>
        <w:t>3.4. WebForm1.aspx</w:t>
      </w:r>
    </w:p>
    <w:p w14:paraId="589EADA5" w14:textId="77777777" w:rsidR="001647E8" w:rsidRDefault="001647E8" w:rsidP="004B48E3">
      <w:pPr>
        <w:spacing w:after="0"/>
      </w:pPr>
      <w:r>
        <w:rPr>
          <w:sz w:val="32"/>
          <w:szCs w:val="32"/>
        </w:rPr>
        <w:t>3.4.1. WebForm1.aspx</w:t>
      </w:r>
    </w:p>
    <w:p w14:paraId="5A7871A6" w14:textId="77777777" w:rsidR="001647E8" w:rsidRDefault="001647E8" w:rsidP="004B48E3">
      <w:pPr>
        <w:spacing w:after="0"/>
      </w:pPr>
    </w:p>
    <w:p w14:paraId="59ACDDEC" w14:textId="77777777" w:rsidR="001647E8" w:rsidRDefault="001647E8" w:rsidP="004B48E3">
      <w:pPr>
        <w:spacing w:after="0"/>
      </w:pPr>
      <w:proofErr w:type="spellStart"/>
      <w:r>
        <w:t>ProjectName</w:t>
      </w:r>
      <w:proofErr w:type="spellEnd"/>
      <w:r>
        <w:t xml:space="preserve"> --&gt; Right Click --&gt; Add --&gt; New Item...</w:t>
      </w:r>
    </w:p>
    <w:p w14:paraId="57CA80CC" w14:textId="77777777" w:rsidR="001647E8" w:rsidRDefault="001647E8" w:rsidP="004B48E3">
      <w:pPr>
        <w:spacing w:after="0"/>
      </w:pPr>
      <w:r>
        <w:t>--&gt; </w:t>
      </w:r>
    </w:p>
    <w:p w14:paraId="0EBBF8B1" w14:textId="77777777" w:rsidR="001647E8" w:rsidRDefault="001647E8" w:rsidP="004B48E3">
      <w:pPr>
        <w:spacing w:after="0"/>
      </w:pPr>
      <w:proofErr w:type="spellStart"/>
      <w:r>
        <w:rPr>
          <w:b/>
          <w:bCs/>
          <w:sz w:val="18"/>
          <w:szCs w:val="18"/>
        </w:rPr>
        <w:t>WebForm</w:t>
      </w:r>
      <w:proofErr w:type="spellEnd"/>
    </w:p>
    <w:p w14:paraId="5C4044F6" w14:textId="77777777" w:rsidR="001647E8" w:rsidRDefault="001647E8" w:rsidP="004B48E3">
      <w:pPr>
        <w:spacing w:after="0"/>
      </w:pPr>
      <w:proofErr w:type="gramStart"/>
      <w:r>
        <w:t>Name :</w:t>
      </w:r>
      <w:proofErr w:type="gramEnd"/>
    </w:p>
    <w:p w14:paraId="28A28715" w14:textId="77777777" w:rsidR="001647E8" w:rsidRDefault="001647E8" w:rsidP="004B48E3">
      <w:pPr>
        <w:spacing w:after="0"/>
      </w:pPr>
      <w:r>
        <w:rPr>
          <w:b/>
          <w:bCs/>
          <w:sz w:val="18"/>
          <w:szCs w:val="18"/>
        </w:rPr>
        <w:t>WebForm1.aspx</w:t>
      </w:r>
    </w:p>
    <w:p w14:paraId="7E24F1D0" w14:textId="77777777" w:rsidR="001647E8" w:rsidRDefault="001647E8" w:rsidP="004B48E3">
      <w:pPr>
        <w:spacing w:after="0"/>
      </w:pPr>
    </w:p>
    <w:p w14:paraId="6A5DB9D0" w14:textId="77777777" w:rsidR="001647E8" w:rsidRDefault="001647E8" w:rsidP="004B48E3">
      <w:pPr>
        <w:spacing w:after="0"/>
      </w:pPr>
    </w:p>
    <w:p w14:paraId="28AE4724" w14:textId="47C54EFD" w:rsidR="001647E8" w:rsidRDefault="001647E8" w:rsidP="004B48E3">
      <w:pPr>
        <w:spacing w:after="0"/>
      </w:pPr>
      <w:r>
        <w:rPr>
          <w:noProof/>
        </w:rPr>
        <w:lastRenderedPageBreak/>
        <w:drawing>
          <wp:inline distT="0" distB="0" distL="0" distR="0" wp14:anchorId="30FA4553" wp14:editId="5324D9D3">
            <wp:extent cx="5274310" cy="229997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BFD1B" w14:textId="77777777" w:rsidR="001647E8" w:rsidRDefault="001647E8" w:rsidP="004B48E3">
      <w:pPr>
        <w:spacing w:after="0"/>
      </w:pPr>
    </w:p>
    <w:p w14:paraId="3859C429" w14:textId="77777777" w:rsidR="001647E8" w:rsidRDefault="001647E8" w:rsidP="004B48E3">
      <w:pPr>
        <w:spacing w:after="0"/>
      </w:pPr>
    </w:p>
    <w:p w14:paraId="66C71A15" w14:textId="41D407AC" w:rsidR="001647E8" w:rsidRDefault="001647E8" w:rsidP="004B48E3">
      <w:pPr>
        <w:spacing w:after="0"/>
      </w:pPr>
      <w:r>
        <w:rPr>
          <w:noProof/>
        </w:rPr>
        <w:drawing>
          <wp:inline distT="0" distB="0" distL="0" distR="0" wp14:anchorId="0C424471" wp14:editId="289045D7">
            <wp:extent cx="5274310" cy="2811780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07283" w14:textId="77777777" w:rsidR="001647E8" w:rsidRDefault="001647E8" w:rsidP="004B48E3">
      <w:pPr>
        <w:spacing w:after="0"/>
      </w:pPr>
    </w:p>
    <w:p w14:paraId="6676187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Sample.WebForm1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5B95068F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2995C7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xmlns</w:t>
      </w:r>
      <w:proofErr w:type="spellEnd"/>
      <w:r>
        <w:rPr>
          <w:rFonts w:ascii="Consolas" w:hAnsi="Consolas"/>
          <w:color w:val="0000FF"/>
          <w:sz w:val="18"/>
          <w:szCs w:val="18"/>
        </w:rPr>
        <w:t>="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http://www.w3.org/1999/xhtml</w:t>
        </w:r>
      </w:hyperlink>
      <w:r>
        <w:rPr>
          <w:rFonts w:ascii="Consolas" w:hAnsi="Consolas"/>
          <w:color w:val="0000FF"/>
          <w:sz w:val="18"/>
          <w:szCs w:val="18"/>
        </w:rPr>
        <w:t>"&gt;</w:t>
      </w:r>
    </w:p>
    <w:p w14:paraId="796400D4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0C80C9DE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CCFF13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6242F0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AEAC29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runat</w:t>
      </w:r>
      <w:proofErr w:type="spellEnd"/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460F527F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DCB56A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ridView1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una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rver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as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: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GridView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228973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3D446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756107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184C4B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33B1BC" w14:textId="77777777" w:rsidR="001647E8" w:rsidRDefault="001647E8" w:rsidP="004B48E3">
      <w:pPr>
        <w:spacing w:after="0"/>
      </w:pPr>
    </w:p>
    <w:p w14:paraId="663666FD" w14:textId="77777777" w:rsidR="001647E8" w:rsidRDefault="001647E8" w:rsidP="004B48E3">
      <w:pPr>
        <w:spacing w:after="0"/>
      </w:pPr>
      <w:r>
        <w:rPr>
          <w:sz w:val="32"/>
          <w:szCs w:val="32"/>
        </w:rPr>
        <w:t>3.4.2. WebForm1.aspx.cs</w:t>
      </w:r>
    </w:p>
    <w:p w14:paraId="5019F51D" w14:textId="77777777" w:rsidR="001647E8" w:rsidRDefault="001647E8" w:rsidP="004B48E3">
      <w:pPr>
        <w:spacing w:after="0"/>
      </w:pPr>
    </w:p>
    <w:p w14:paraId="0EDD4762" w14:textId="77777777" w:rsidR="001647E8" w:rsidRDefault="001647E8" w:rsidP="004B48E3">
      <w:pPr>
        <w:spacing w:after="0"/>
      </w:pPr>
    </w:p>
    <w:p w14:paraId="5A083904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880340F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959E29D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Configuration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8577F98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FC6CCE6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Web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8AF75DC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</w:t>
      </w:r>
      <w:proofErr w:type="gramStart"/>
      <w:r>
        <w:rPr>
          <w:rFonts w:ascii="Consolas" w:hAnsi="Consolas"/>
          <w:sz w:val="18"/>
          <w:szCs w:val="18"/>
        </w:rPr>
        <w:t>UI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E495EC0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Web.</w:t>
      </w:r>
      <w:proofErr w:type="gramStart"/>
      <w:r>
        <w:rPr>
          <w:rFonts w:ascii="Consolas" w:hAnsi="Consolas"/>
          <w:sz w:val="18"/>
          <w:szCs w:val="18"/>
        </w:rPr>
        <w:t>UI.WebControl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FC4BFD2" w14:textId="77777777" w:rsidR="001647E8" w:rsidRDefault="001647E8" w:rsidP="004B48E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49FFAD7C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0AF51D9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System.Web.UI.</w:t>
      </w:r>
      <w:r>
        <w:rPr>
          <w:rFonts w:ascii="Consolas" w:hAnsi="Consolas"/>
          <w:color w:val="2B91AF"/>
          <w:sz w:val="18"/>
          <w:szCs w:val="18"/>
        </w:rPr>
        <w:t>Page</w:t>
      </w:r>
      <w:proofErr w:type="spellEnd"/>
    </w:p>
    <w:p w14:paraId="10E3EFF1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37898A4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age_</w:t>
      </w:r>
      <w:proofErr w:type="gramStart"/>
      <w:r>
        <w:rPr>
          <w:rFonts w:ascii="Consolas" w:hAnsi="Consolas"/>
          <w:sz w:val="18"/>
          <w:szCs w:val="18"/>
        </w:rPr>
        <w:t>Loa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EventArg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148485E0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B10A1FD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82348EC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CB1295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Dat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38B39B5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F31A57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s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ConfigurationManag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.</w:t>
      </w:r>
    </w:p>
    <w:p w14:paraId="3EA51EAB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onnectionStrings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SampleConnectionString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].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onnectionString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5F96638E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dbContex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SampleDataContex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cs))</w:t>
      </w:r>
    </w:p>
    <w:p w14:paraId="27762BD5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B7C5DC5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Query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6D265523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Context.Gamer</w:t>
      </w:r>
      <w:proofErr w:type="spellEnd"/>
    </w:p>
    <w:p w14:paraId="729D023E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0C6BFF56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ridView1.DataSourc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Queryabl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62F2EA1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     GridView1.DataBind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1CACA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6187E87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4BABE42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B21D32D" w14:textId="77777777" w:rsidR="001647E8" w:rsidRDefault="001647E8" w:rsidP="004B48E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sectPr w:rsidR="001647E8" w:rsidSect="0025111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25478" w14:textId="77777777" w:rsidR="00E87F8C" w:rsidRDefault="00E87F8C" w:rsidP="000435DB">
      <w:pPr>
        <w:spacing w:after="0" w:line="240" w:lineRule="auto"/>
      </w:pPr>
      <w:r>
        <w:separator/>
      </w:r>
    </w:p>
  </w:endnote>
  <w:endnote w:type="continuationSeparator" w:id="0">
    <w:p w14:paraId="41B0ADFC" w14:textId="77777777" w:rsidR="00E87F8C" w:rsidRDefault="00E87F8C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0C9CB" w14:textId="77777777" w:rsidR="00E87F8C" w:rsidRDefault="00E87F8C" w:rsidP="000435DB">
      <w:pPr>
        <w:spacing w:after="0" w:line="240" w:lineRule="auto"/>
      </w:pPr>
      <w:r>
        <w:separator/>
      </w:r>
    </w:p>
  </w:footnote>
  <w:footnote w:type="continuationSeparator" w:id="0">
    <w:p w14:paraId="32421357" w14:textId="77777777" w:rsidR="00E87F8C" w:rsidRDefault="00E87F8C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0tzA0Mra0MDZT0lEKTi0uzszPAykwrAUAKXiByywAAAA="/>
  </w:docVars>
  <w:rsids>
    <w:rsidRoot w:val="00BF1C8A"/>
    <w:rsid w:val="0000022B"/>
    <w:rsid w:val="000033FA"/>
    <w:rsid w:val="00005E7B"/>
    <w:rsid w:val="000435DB"/>
    <w:rsid w:val="000929E0"/>
    <w:rsid w:val="000B2E3E"/>
    <w:rsid w:val="00114F53"/>
    <w:rsid w:val="00147C60"/>
    <w:rsid w:val="00163BD7"/>
    <w:rsid w:val="001647E8"/>
    <w:rsid w:val="00167207"/>
    <w:rsid w:val="00173998"/>
    <w:rsid w:val="0018231F"/>
    <w:rsid w:val="001856E1"/>
    <w:rsid w:val="001910F5"/>
    <w:rsid w:val="001912EB"/>
    <w:rsid w:val="001D53AB"/>
    <w:rsid w:val="00202803"/>
    <w:rsid w:val="00205434"/>
    <w:rsid w:val="00211812"/>
    <w:rsid w:val="00251119"/>
    <w:rsid w:val="00262292"/>
    <w:rsid w:val="00266967"/>
    <w:rsid w:val="00274BB2"/>
    <w:rsid w:val="002A06FA"/>
    <w:rsid w:val="002A5CF4"/>
    <w:rsid w:val="002D0E1C"/>
    <w:rsid w:val="002F1FE5"/>
    <w:rsid w:val="0033552F"/>
    <w:rsid w:val="00381B6A"/>
    <w:rsid w:val="003827C5"/>
    <w:rsid w:val="003A43F1"/>
    <w:rsid w:val="003B40D6"/>
    <w:rsid w:val="003D6630"/>
    <w:rsid w:val="004077B6"/>
    <w:rsid w:val="004358AC"/>
    <w:rsid w:val="00476E3F"/>
    <w:rsid w:val="00476F73"/>
    <w:rsid w:val="00480A10"/>
    <w:rsid w:val="004977CA"/>
    <w:rsid w:val="004B48E3"/>
    <w:rsid w:val="005326C4"/>
    <w:rsid w:val="005500E8"/>
    <w:rsid w:val="00554B5D"/>
    <w:rsid w:val="00566FBE"/>
    <w:rsid w:val="005B1F55"/>
    <w:rsid w:val="005C4DA5"/>
    <w:rsid w:val="00625059"/>
    <w:rsid w:val="0064768A"/>
    <w:rsid w:val="006707D0"/>
    <w:rsid w:val="006E0D66"/>
    <w:rsid w:val="006E47A2"/>
    <w:rsid w:val="00701353"/>
    <w:rsid w:val="00721602"/>
    <w:rsid w:val="00723087"/>
    <w:rsid w:val="00762395"/>
    <w:rsid w:val="00793247"/>
    <w:rsid w:val="007B4FE5"/>
    <w:rsid w:val="00812969"/>
    <w:rsid w:val="00826FC6"/>
    <w:rsid w:val="008D1244"/>
    <w:rsid w:val="008E654E"/>
    <w:rsid w:val="00925D04"/>
    <w:rsid w:val="009350E4"/>
    <w:rsid w:val="0095375D"/>
    <w:rsid w:val="00972AC2"/>
    <w:rsid w:val="0098737A"/>
    <w:rsid w:val="00997D26"/>
    <w:rsid w:val="009C0016"/>
    <w:rsid w:val="009F0312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4047A"/>
    <w:rsid w:val="00E54543"/>
    <w:rsid w:val="00E57626"/>
    <w:rsid w:val="00E73F97"/>
    <w:rsid w:val="00E80ED3"/>
    <w:rsid w:val="00E82E6D"/>
    <w:rsid w:val="00E87F8C"/>
    <w:rsid w:val="00E96BA9"/>
    <w:rsid w:val="00EE6381"/>
    <w:rsid w:val="00F44075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8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5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9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3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1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8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2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0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9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6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9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7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2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4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2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0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2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6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1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6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3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5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0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6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1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8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6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5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5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3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2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1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4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0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63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0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4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5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5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0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7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3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7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7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7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7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1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9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1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6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5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1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1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6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6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1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1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9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4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8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0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6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2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6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3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5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2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4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7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8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4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0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4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2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8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4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hyperlink" Target="http://msdn.microsoft.com/en-gb/library/vstudio/bb386987%28v=vs.100%29.aspx" TargetMode="External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hyperlink" Target="http://www.w3.org/1999/xhtml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ithandyguytutorial.blogspot.com/2017/10/ch00install-visual-studio-2017-offline.html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9</Pages>
  <Words>1802</Words>
  <Characters>10277</Characters>
  <Application>Microsoft Office Word</Application>
  <DocSecurity>0</DocSecurity>
  <Lines>85</Lines>
  <Paragraphs>24</Paragraphs>
  <ScaleCrop>false</ScaleCrop>
  <Company/>
  <LinksUpToDate>false</LinksUpToDate>
  <CharactersWithSpaces>1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1</cp:revision>
  <dcterms:created xsi:type="dcterms:W3CDTF">2022-10-19T17:36:00Z</dcterms:created>
  <dcterms:modified xsi:type="dcterms:W3CDTF">2022-11-1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